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49360" w14:textId="77777777" w:rsidR="00764312" w:rsidRPr="00EA0F5D" w:rsidRDefault="00764312" w:rsidP="00E40906">
      <w:pPr>
        <w:pStyle w:val="Text"/>
        <w:rPr>
          <w:lang w:val="sr-Latn-RS"/>
        </w:rPr>
      </w:pPr>
      <w:r w:rsidRPr="00EA0F5D">
        <w:rPr>
          <w:lang w:val="sr-Latn-RS"/>
        </w:rPr>
        <w:footnoteReference w:customMarkFollows="1" w:id="1"/>
        <w:sym w:font="Symbol" w:char="F020"/>
      </w:r>
    </w:p>
    <w:p w14:paraId="64C6C940" w14:textId="127ACA84" w:rsidR="00764312" w:rsidRPr="00EA0F5D" w:rsidRDefault="00245FDC" w:rsidP="00E40906">
      <w:pPr>
        <w:pStyle w:val="Title"/>
        <w:framePr w:wrap="notBeside"/>
        <w:rPr>
          <w:lang w:val="sr-Latn-RS"/>
        </w:rPr>
      </w:pPr>
      <w:r w:rsidRPr="00EA0F5D">
        <w:rPr>
          <w:lang w:val="sr-Latn-RS"/>
        </w:rPr>
        <w:t>Dokumentacija za projektni zadatak</w:t>
      </w:r>
    </w:p>
    <w:p w14:paraId="3923945C" w14:textId="7AE7447F" w:rsidR="00764312" w:rsidRPr="00EA0F5D" w:rsidRDefault="00245FDC" w:rsidP="00E40906">
      <w:pPr>
        <w:pStyle w:val="Authors"/>
        <w:framePr w:wrap="notBeside"/>
        <w:rPr>
          <w:lang w:val="sr-Latn-RS"/>
        </w:rPr>
      </w:pPr>
      <w:r w:rsidRPr="00EA0F5D">
        <w:rPr>
          <w:lang w:val="sr-Latn-RS"/>
        </w:rPr>
        <w:t xml:space="preserve">Miroslav Đoćoš BI55/2019, </w:t>
      </w:r>
      <w:hyperlink r:id="rId7" w:history="1">
        <w:r w:rsidRPr="00EA0F5D">
          <w:rPr>
            <w:rStyle w:val="Hyperlink"/>
            <w:lang w:val="sr-Latn-RS"/>
          </w:rPr>
          <w:t>djotoss@gmail.com</w:t>
        </w:r>
      </w:hyperlink>
      <w:r w:rsidRPr="00EA0F5D">
        <w:rPr>
          <w:lang w:val="sr-Latn-RS"/>
        </w:rPr>
        <w:t xml:space="preserve"> ili </w:t>
      </w:r>
      <w:hyperlink r:id="rId8" w:history="1">
        <w:r w:rsidRPr="00EA0F5D">
          <w:rPr>
            <w:rStyle w:val="Hyperlink"/>
            <w:lang w:val="sr-Latn-RS"/>
          </w:rPr>
          <w:t>djocos.miroslav@uns.ac.rs</w:t>
        </w:r>
      </w:hyperlink>
      <w:r w:rsidRPr="00EA0F5D">
        <w:rPr>
          <w:lang w:val="sr-Latn-RS"/>
        </w:rPr>
        <w:t xml:space="preserve"> </w:t>
      </w:r>
    </w:p>
    <w:p w14:paraId="24FF6DC8" w14:textId="77777777" w:rsidR="00E40906" w:rsidRPr="00EA0F5D" w:rsidRDefault="00E40906" w:rsidP="00E40906">
      <w:pPr>
        <w:pStyle w:val="Heading1"/>
        <w:rPr>
          <w:lang w:val="sr-Latn-RS"/>
        </w:rPr>
      </w:pPr>
      <w:r w:rsidRPr="00EA0F5D">
        <w:rPr>
          <w:lang w:val="sr-Latn-RS"/>
        </w:rPr>
        <w:t>Uvod</w:t>
      </w:r>
    </w:p>
    <w:p w14:paraId="76235BC2" w14:textId="532727B9" w:rsidR="00E40906" w:rsidRPr="00EA0F5D" w:rsidRDefault="00E535EF" w:rsidP="00E40906">
      <w:pPr>
        <w:rPr>
          <w:lang w:val="sr-Latn-RS"/>
        </w:rPr>
      </w:pPr>
      <w:r w:rsidRPr="00EA0F5D">
        <w:rPr>
          <w:lang w:val="sr-Latn-RS"/>
        </w:rPr>
        <w:t xml:space="preserve">U današnje vreme, sve je manje postoji potreba za masovnom proizvodnjom, a sve više za proizvodnjom individualizovanih proizvoda koji se plasiraju kupcima. </w:t>
      </w:r>
      <w:r w:rsidRPr="00EA0F5D">
        <w:rPr>
          <w:lang w:val="sr-Latn-RS"/>
        </w:rPr>
        <w:t>Job shop scheduling (JSS) je jedan primer iz problema optimizacije uređenja poslovanja modernih fabrika</w:t>
      </w:r>
      <w:r w:rsidRPr="00EA0F5D">
        <w:rPr>
          <w:lang w:val="sr-Latn-RS"/>
        </w:rPr>
        <w:t xml:space="preserve"> koje poseduju više mašina pomoću kojih se može izvršiti više različitih poslova, pri čemu svaka mašina može izvršiti istu operaciju za različito vreme, ili je čak ni ne može izvršiti</w:t>
      </w:r>
      <w:r w:rsidRPr="00EA0F5D">
        <w:rPr>
          <w:lang w:val="sr-Latn-RS"/>
        </w:rPr>
        <w:t>.</w:t>
      </w:r>
      <w:r w:rsidRPr="00EA0F5D">
        <w:rPr>
          <w:lang w:val="sr-Latn-RS"/>
        </w:rPr>
        <w:t xml:space="preserve"> U ovom radu biće predstavljena implementacija genetskog algoritma, koji rešava ovakve JSS probleme.</w:t>
      </w:r>
    </w:p>
    <w:p w14:paraId="458413F8" w14:textId="596F6A6A" w:rsidR="00764312" w:rsidRPr="00EA0F5D" w:rsidRDefault="008626A2" w:rsidP="00E40906">
      <w:pPr>
        <w:pStyle w:val="Heading1"/>
        <w:rPr>
          <w:lang w:val="sr-Latn-RS"/>
        </w:rPr>
      </w:pPr>
      <w:r w:rsidRPr="00EA0F5D">
        <w:rPr>
          <w:lang w:val="sr-Latn-RS"/>
        </w:rPr>
        <w:t>Job shop scheduling</w:t>
      </w:r>
    </w:p>
    <w:p w14:paraId="22525CC5" w14:textId="4F55122D" w:rsidR="008626A2" w:rsidRPr="00EA0F5D" w:rsidRDefault="008626A2" w:rsidP="008626A2">
      <w:pPr>
        <w:rPr>
          <w:lang w:val="sr-Latn-RS"/>
        </w:rPr>
      </w:pPr>
      <w:r w:rsidRPr="00EA0F5D">
        <w:rPr>
          <w:lang w:val="sr-Latn-RS"/>
        </w:rPr>
        <w:t>Kao što je pomenuto u uvodu, JSS rešava problem optimizacije organizacije poslovanja fabrike, koja poseduje više mašina, gde svaka može da izvrši više zadatih poslova sastavljenih od pojedinačnih operacija. Treba napomenuti da je problem definisan i rešavan prvenstveno radi bolje organizacije fabrika, tj. zbog potrebe da se sa što manje resursa u što kraćem roku izvrše zadati zadaci, ali ne mora se odnositi samo na mašine i fabrike, već na čitavu klasu problema gde je potrebno izvršiti više zadataka za što kraće vreme.</w:t>
      </w:r>
    </w:p>
    <w:p w14:paraId="0DA72377" w14:textId="1168FDF0" w:rsidR="008626A2" w:rsidRPr="00EA0F5D" w:rsidRDefault="008626A2" w:rsidP="008626A2">
      <w:pPr>
        <w:rPr>
          <w:lang w:val="sr-Latn-RS"/>
        </w:rPr>
      </w:pPr>
      <w:r w:rsidRPr="00EA0F5D">
        <w:rPr>
          <w:lang w:val="sr-Latn-RS"/>
        </w:rPr>
        <w:t>JSS problem se najčešće zadaje pomoću tabele koja ne samo da je pregledna, već se iz nje takođe</w:t>
      </w:r>
      <w:r w:rsidR="00D72224" w:rsidRPr="00EA0F5D">
        <w:rPr>
          <w:lang w:val="sr-Latn-RS"/>
        </w:rPr>
        <w:t xml:space="preserve"> programski lako mogu učitavati podaci. Primer takve tabele prikazan je na </w:t>
      </w:r>
      <w:r w:rsidR="00D72224" w:rsidRPr="00EA0F5D">
        <w:rPr>
          <w:i/>
          <w:iCs/>
          <w:lang w:val="sr-Latn-RS"/>
        </w:rPr>
        <w:t>slici 1.</w:t>
      </w:r>
    </w:p>
    <w:p w14:paraId="405FFB55" w14:textId="4690776F" w:rsidR="00D72224" w:rsidRPr="00EA0F5D" w:rsidRDefault="00B03538" w:rsidP="00D72224">
      <w:pPr>
        <w:keepNext/>
        <w:ind w:firstLine="0"/>
        <w:rPr>
          <w:lang w:val="sr-Latn-RS"/>
        </w:rPr>
      </w:pPr>
      <w:r w:rsidRPr="00EA0F5D">
        <w:rPr>
          <w:noProof/>
          <w:lang w:val="sr-Latn-RS"/>
        </w:rPr>
        <w:drawing>
          <wp:inline distT="0" distB="0" distL="0" distR="0" wp14:anchorId="57CDCB6B" wp14:editId="3FAF63B2">
            <wp:extent cx="3009900" cy="234696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287AE" w14:textId="145C0A82" w:rsidR="00D72224" w:rsidRPr="00EA0F5D" w:rsidRDefault="00D72224" w:rsidP="004B0CBE">
      <w:pPr>
        <w:pStyle w:val="Caption"/>
        <w:jc w:val="center"/>
        <w:rPr>
          <w:b w:val="0"/>
          <w:bCs w:val="0"/>
          <w:i/>
          <w:iCs/>
          <w:lang w:val="sr-Latn-RS"/>
        </w:rPr>
      </w:pPr>
      <w:r w:rsidRPr="00EA0F5D">
        <w:rPr>
          <w:b w:val="0"/>
          <w:bCs w:val="0"/>
          <w:i/>
          <w:iCs/>
          <w:lang w:val="sr-Latn-RS"/>
        </w:rPr>
        <w:t xml:space="preserve">Slika </w:t>
      </w:r>
      <w:r w:rsidRPr="00EA0F5D">
        <w:rPr>
          <w:b w:val="0"/>
          <w:bCs w:val="0"/>
          <w:i/>
          <w:iCs/>
          <w:lang w:val="sr-Latn-RS"/>
        </w:rPr>
        <w:fldChar w:fldCharType="begin"/>
      </w:r>
      <w:r w:rsidRPr="00EA0F5D">
        <w:rPr>
          <w:b w:val="0"/>
          <w:bCs w:val="0"/>
          <w:i/>
          <w:iCs/>
          <w:lang w:val="sr-Latn-RS"/>
        </w:rPr>
        <w:instrText xml:space="preserve"> SEQ Slika \* ARABIC </w:instrText>
      </w:r>
      <w:r w:rsidRPr="00EA0F5D">
        <w:rPr>
          <w:b w:val="0"/>
          <w:bCs w:val="0"/>
          <w:i/>
          <w:iCs/>
          <w:lang w:val="sr-Latn-RS"/>
        </w:rPr>
        <w:fldChar w:fldCharType="separate"/>
      </w:r>
      <w:r w:rsidR="00EA0F5D">
        <w:rPr>
          <w:b w:val="0"/>
          <w:bCs w:val="0"/>
          <w:i/>
          <w:iCs/>
          <w:noProof/>
          <w:lang w:val="sr-Latn-RS"/>
        </w:rPr>
        <w:t>1</w:t>
      </w:r>
      <w:r w:rsidRPr="00EA0F5D">
        <w:rPr>
          <w:b w:val="0"/>
          <w:bCs w:val="0"/>
          <w:i/>
          <w:iCs/>
          <w:lang w:val="sr-Latn-RS"/>
        </w:rPr>
        <w:fldChar w:fldCharType="end"/>
      </w:r>
      <w:r w:rsidRPr="00EA0F5D">
        <w:rPr>
          <w:b w:val="0"/>
          <w:bCs w:val="0"/>
          <w:i/>
          <w:iCs/>
          <w:lang w:val="sr-Latn-RS"/>
        </w:rPr>
        <w:t>: Primer tabele za zadavanje spiska poslova sastavljenih od pojedinih operacija, spiska mašina i vremena za koje pojedina mašina može da izvrši pojedinu operaciju</w:t>
      </w:r>
    </w:p>
    <w:p w14:paraId="49CFFFC6" w14:textId="53BAA8F1" w:rsidR="0065283B" w:rsidRPr="00EA0F5D" w:rsidRDefault="00E103BD" w:rsidP="0065283B">
      <w:pPr>
        <w:rPr>
          <w:lang w:val="sr-Latn-RS"/>
        </w:rPr>
      </w:pPr>
      <w:r w:rsidRPr="00EA0F5D">
        <w:rPr>
          <w:lang w:val="sr-Latn-RS"/>
        </w:rPr>
        <w:t xml:space="preserve">Može se primetiti da u tabeli na </w:t>
      </w:r>
      <w:r w:rsidRPr="00EA0F5D">
        <w:rPr>
          <w:i/>
          <w:iCs/>
          <w:lang w:val="sr-Latn-RS"/>
        </w:rPr>
        <w:t>slici 1</w:t>
      </w:r>
      <w:r w:rsidRPr="00EA0F5D">
        <w:rPr>
          <w:lang w:val="sr-Latn-RS"/>
        </w:rPr>
        <w:t xml:space="preserve"> postoje nepopunjena polja. Nepopunjeno polje za neku mašinu simbolizuje da je datu operaciju iz konkretnog zadatka nemoguće izvršiti.</w:t>
      </w:r>
      <w:r w:rsidR="0065283B" w:rsidRPr="00EA0F5D">
        <w:rPr>
          <w:lang w:val="sr-Latn-RS"/>
        </w:rPr>
        <w:t xml:space="preserve"> Matematički se model JSS može opisati na sledeći način: </w:t>
      </w:r>
      <w:r w:rsidR="0065283B" w:rsidRPr="00EA0F5D">
        <w:rPr>
          <w:lang w:val="sr-Latn-RS"/>
        </w:rPr>
        <w:t xml:space="preserve">Postoji </w:t>
      </w:r>
      <w:r w:rsidR="0065283B" w:rsidRPr="00EA0F5D">
        <w:rPr>
          <w:b/>
          <w:bCs/>
          <w:lang w:val="sr-Latn-RS"/>
        </w:rPr>
        <w:t>n</w:t>
      </w:r>
      <w:r w:rsidR="0065283B" w:rsidRPr="00EA0F5D">
        <w:rPr>
          <w:lang w:val="sr-Latn-RS"/>
        </w:rPr>
        <w:t xml:space="preserve"> poslova J = (J1 , J2 , ... , Jn ), koji se obrađuju na </w:t>
      </w:r>
      <w:r w:rsidR="0065283B" w:rsidRPr="00EA0F5D">
        <w:rPr>
          <w:b/>
          <w:bCs/>
          <w:lang w:val="sr-Latn-RS"/>
        </w:rPr>
        <w:t>m</w:t>
      </w:r>
      <w:r w:rsidR="0065283B" w:rsidRPr="00EA0F5D">
        <w:rPr>
          <w:lang w:val="sr-Latn-RS"/>
        </w:rPr>
        <w:t xml:space="preserve"> različitih mašina M = (M1, M2,</w:t>
      </w:r>
      <w:r w:rsidR="00FC08FB">
        <w:rPr>
          <w:lang w:val="sr-Latn-RS"/>
        </w:rPr>
        <w:t xml:space="preserve"> </w:t>
      </w:r>
      <w:r w:rsidR="0065283B" w:rsidRPr="00EA0F5D">
        <w:rPr>
          <w:lang w:val="sr-Latn-RS"/>
        </w:rPr>
        <w:t xml:space="preserve">.., Mm). Svaki posao Ji sadrži </w:t>
      </w:r>
      <w:r w:rsidR="0065283B" w:rsidRPr="00EA0F5D">
        <w:rPr>
          <w:b/>
          <w:bCs/>
          <w:lang w:val="sr-Latn-RS"/>
        </w:rPr>
        <w:t>n</w:t>
      </w:r>
      <w:r w:rsidR="0065283B" w:rsidRPr="00EA0F5D">
        <w:rPr>
          <w:lang w:val="sr-Latn-RS"/>
        </w:rPr>
        <w:t xml:space="preserve"> uzastopnih operacija koje se moraju obaviti, izraženo kao skup operacija Oi = {Oi,1 , Oi,2 , ..., Oi,ni }. </w:t>
      </w:r>
      <w:r w:rsidR="0065283B" w:rsidRPr="00EA0F5D">
        <w:rPr>
          <w:b/>
          <w:bCs/>
          <w:lang w:val="sr-Latn-RS"/>
        </w:rPr>
        <w:t>L</w:t>
      </w:r>
      <w:r w:rsidR="0065283B" w:rsidRPr="00EA0F5D">
        <w:rPr>
          <w:lang w:val="sr-Latn-RS"/>
        </w:rPr>
        <w:t xml:space="preserve"> je ukupan broj operacija svih poslova. Svaka operacija Oi,j može biti obrađena na predefinisanom skupu mašina za obradu iz skupa svih do</w:t>
      </w:r>
      <w:r w:rsidR="0065283B" w:rsidRPr="00EA0F5D">
        <w:rPr>
          <w:lang w:val="sr-Latn-RS"/>
        </w:rPr>
        <w:t xml:space="preserve">stupnih mašina </w:t>
      </w:r>
      <w:r w:rsidR="0065283B" w:rsidRPr="00EA0F5D">
        <w:rPr>
          <w:lang w:val="sr-Latn-RS"/>
        </w:rPr>
        <w:t xml:space="preserve">Mi,j </w:t>
      </w:r>
      <w:r w:rsidR="0065283B" w:rsidRPr="00EA0F5D">
        <w:rPr>
          <w:rFonts w:ascii="Cambria Math" w:hAnsi="Cambria Math" w:cs="Cambria Math"/>
          <w:lang w:val="sr-Latn-RS"/>
        </w:rPr>
        <w:t>∈</w:t>
      </w:r>
      <w:r w:rsidR="0065283B" w:rsidRPr="00EA0F5D">
        <w:rPr>
          <w:lang w:val="sr-Latn-RS"/>
        </w:rPr>
        <w:t xml:space="preserve"> M.</w:t>
      </w:r>
      <w:r w:rsidR="0065283B" w:rsidRPr="00EA0F5D">
        <w:rPr>
          <w:lang w:val="sr-Latn-RS"/>
        </w:rPr>
        <w:t xml:space="preserve"> </w:t>
      </w:r>
      <w:r w:rsidR="00537169" w:rsidRPr="00EA0F5D">
        <w:rPr>
          <w:lang w:val="sr-Latn-RS"/>
        </w:rPr>
        <w:t xml:space="preserve">Cilj optimizacije </w:t>
      </w:r>
      <w:r w:rsidR="00537169" w:rsidRPr="00EA0F5D">
        <w:rPr>
          <w:i/>
          <w:iCs/>
          <w:lang w:val="sr-Latn-RS"/>
        </w:rPr>
        <w:t>JSS</w:t>
      </w:r>
      <w:r w:rsidR="00537169" w:rsidRPr="00EA0F5D">
        <w:rPr>
          <w:lang w:val="sr-Latn-RS"/>
        </w:rPr>
        <w:t xml:space="preserve"> je da se odabere mašina Mk iz skupa mašina Mi,j za svaku operaciju Oi,j i odrediti vreme početka ST</w:t>
      </w:r>
      <w:r w:rsidR="00537169" w:rsidRPr="00EA0F5D">
        <w:rPr>
          <w:vertAlign w:val="subscript"/>
          <w:lang w:val="sr-Latn-RS"/>
        </w:rPr>
        <w:t xml:space="preserve">i,j </w:t>
      </w:r>
      <w:r w:rsidR="00537169" w:rsidRPr="00EA0F5D">
        <w:rPr>
          <w:lang w:val="sr-Latn-RS"/>
        </w:rPr>
        <w:t>i vreme završetka FT</w:t>
      </w:r>
      <w:r w:rsidR="00537169" w:rsidRPr="00EA0F5D">
        <w:rPr>
          <w:vertAlign w:val="subscript"/>
          <w:lang w:val="sr-Latn-RS"/>
        </w:rPr>
        <w:t>i,j</w:t>
      </w:r>
      <w:r w:rsidR="00537169" w:rsidRPr="00EA0F5D">
        <w:rPr>
          <w:lang w:val="sr-Latn-RS"/>
        </w:rPr>
        <w:t xml:space="preserve"> svake operacije tako da se minimizuje vreme potrebno za završetak rada svih mašina.</w:t>
      </w:r>
      <w:r w:rsidR="0065283B" w:rsidRPr="00EA0F5D">
        <w:rPr>
          <w:lang w:val="sr-Latn-RS"/>
        </w:rPr>
        <w:t>. To se može zapisati</w:t>
      </w:r>
      <w:r w:rsidR="00537169" w:rsidRPr="00EA0F5D">
        <w:rPr>
          <w:lang w:val="sr-Latn-RS"/>
        </w:rPr>
        <w:t xml:space="preserve"> matemtičkom</w:t>
      </w:r>
      <w:r w:rsidR="0065283B" w:rsidRPr="00EA0F5D">
        <w:rPr>
          <w:lang w:val="sr-Latn-RS"/>
        </w:rPr>
        <w:t xml:space="preserve"> jednačinom </w:t>
      </w:r>
      <w:r w:rsidR="00B03538" w:rsidRPr="00EA0F5D">
        <w:rPr>
          <w:lang w:val="sr-Latn-RS"/>
        </w:rPr>
        <w:t>kao:</w:t>
      </w:r>
    </w:p>
    <w:p w14:paraId="2D9642F0" w14:textId="511392E2" w:rsidR="00537169" w:rsidRPr="00EA0F5D" w:rsidRDefault="00537169" w:rsidP="0065283B">
      <w:pPr>
        <w:rPr>
          <w:lang w:val="sr-Latn-RS"/>
        </w:rPr>
      </w:pPr>
      <m:oMathPara>
        <m:oMath>
          <m:r>
            <w:rPr>
              <w:rFonts w:ascii="Cambria Math" w:hAnsi="Cambria Math"/>
              <w:lang w:val="sr-Latn-RS"/>
            </w:rPr>
            <m:t>f=min</m:t>
          </m:r>
          <m:d>
            <m:dPr>
              <m:ctrlPr>
                <w:rPr>
                  <w:rFonts w:ascii="Cambria Math" w:hAnsi="Cambria Math"/>
                  <w:i/>
                  <w:lang w:val="sr-Latn-RS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val="sr-Latn-RS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sr-Latn-R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lang w:val="sr-Latn-RS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sr-Latn-RS"/>
                    </w:rPr>
                    <m:t>max⁡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sr-Latn-R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sr-Latn-R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sr-Latn-RS"/>
                            </w:rPr>
                            <m:t>f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sr-Latn-RS"/>
                            </w:rPr>
                            <m:t>i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sr-Latn-R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sr-Latn-RS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sr-Latn-RS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</m:e>
                  </m:d>
                </m:e>
              </m:nary>
            </m:e>
          </m:d>
        </m:oMath>
      </m:oMathPara>
    </w:p>
    <w:p w14:paraId="3C854B16" w14:textId="2291ED5D" w:rsidR="00B03538" w:rsidRPr="00EA0F5D" w:rsidRDefault="00537169" w:rsidP="0065283B">
      <w:pPr>
        <w:rPr>
          <w:lang w:val="sr-Latn-RS"/>
        </w:rPr>
      </w:pPr>
      <w:r w:rsidRPr="00EA0F5D">
        <w:rPr>
          <w:lang w:val="sr-Latn-RS"/>
        </w:rPr>
        <w:t>Prilikom implementacije, mora se vodti računa da se ispoštuj</w:t>
      </w:r>
      <w:r w:rsidR="00A82725" w:rsidRPr="00EA0F5D">
        <w:rPr>
          <w:lang w:val="sr-Latn-RS"/>
        </w:rPr>
        <w:t>e nekoliko ograničenja.</w:t>
      </w:r>
    </w:p>
    <w:p w14:paraId="41CA458B" w14:textId="77777777" w:rsidR="00A82725" w:rsidRPr="00EA0F5D" w:rsidRDefault="00A82725" w:rsidP="00A82725">
      <w:pPr>
        <w:rPr>
          <w:lang w:val="sr-Latn-RS"/>
        </w:rPr>
      </w:pPr>
      <w:r w:rsidRPr="00EA0F5D">
        <w:rPr>
          <w:lang w:val="sr-Latn-RS"/>
        </w:rPr>
        <w:t>1.</w:t>
      </w:r>
      <w:r w:rsidRPr="00EA0F5D">
        <w:rPr>
          <w:lang w:val="sr-Latn-RS"/>
        </w:rPr>
        <w:tab/>
        <w:t>Sve mašine su dostupne u trenutku 0, svaka operacija se može obraditi u trenutku 0</w:t>
      </w:r>
    </w:p>
    <w:p w14:paraId="07DAC568" w14:textId="77777777" w:rsidR="00A82725" w:rsidRPr="00EA0F5D" w:rsidRDefault="00A82725" w:rsidP="00A82725">
      <w:pPr>
        <w:rPr>
          <w:lang w:val="sr-Latn-RS"/>
        </w:rPr>
      </w:pPr>
      <w:r w:rsidRPr="00EA0F5D">
        <w:rPr>
          <w:lang w:val="sr-Latn-RS"/>
        </w:rPr>
        <w:t>2.</w:t>
      </w:r>
      <w:r w:rsidRPr="00EA0F5D">
        <w:rPr>
          <w:lang w:val="sr-Latn-RS"/>
        </w:rPr>
        <w:tab/>
        <w:t>U određeno vrijeme, jednu operaciju istovremeno može obraditi samo jedna mašina. Jednom kada je operacija završena, mašina se može koristiti u drugim operacijama</w:t>
      </w:r>
    </w:p>
    <w:p w14:paraId="6ED3ED70" w14:textId="77777777" w:rsidR="00A82725" w:rsidRPr="00EA0F5D" w:rsidRDefault="00A82725" w:rsidP="00A82725">
      <w:pPr>
        <w:rPr>
          <w:lang w:val="sr-Latn-RS"/>
        </w:rPr>
      </w:pPr>
      <w:r w:rsidRPr="00EA0F5D">
        <w:rPr>
          <w:lang w:val="sr-Latn-RS"/>
        </w:rPr>
        <w:t>3.</w:t>
      </w:r>
      <w:r w:rsidRPr="00EA0F5D">
        <w:rPr>
          <w:lang w:val="sr-Latn-RS"/>
        </w:rPr>
        <w:tab/>
        <w:t>Kada obrada započne, ne može se prekinuti</w:t>
      </w:r>
    </w:p>
    <w:p w14:paraId="5348C68A" w14:textId="32AFA684" w:rsidR="00A82725" w:rsidRPr="00EA0F5D" w:rsidRDefault="00A82725" w:rsidP="00A82725">
      <w:pPr>
        <w:rPr>
          <w:lang w:val="sr-Latn-RS"/>
        </w:rPr>
      </w:pPr>
      <w:r w:rsidRPr="00EA0F5D">
        <w:rPr>
          <w:lang w:val="sr-Latn-RS"/>
        </w:rPr>
        <w:t>4.</w:t>
      </w:r>
      <w:r w:rsidRPr="00EA0F5D">
        <w:rPr>
          <w:lang w:val="sr-Latn-RS"/>
        </w:rPr>
        <w:tab/>
        <w:t>Ne postoje ograničenja u redosledu izvršavanja operacija izme</w:t>
      </w:r>
      <w:r w:rsidRPr="00EA0F5D">
        <w:rPr>
          <w:lang w:val="sr-Latn-RS"/>
        </w:rPr>
        <w:t>đ</w:t>
      </w:r>
      <w:r w:rsidRPr="00EA0F5D">
        <w:rPr>
          <w:lang w:val="sr-Latn-RS"/>
        </w:rPr>
        <w:t>u različitih poslova, dok takva ograničenja postoje između operacija istog posla</w:t>
      </w:r>
    </w:p>
    <w:p w14:paraId="29F588DB" w14:textId="74C91B42" w:rsidR="00A82725" w:rsidRPr="00EA0F5D" w:rsidRDefault="00A82725" w:rsidP="00A82725">
      <w:pPr>
        <w:rPr>
          <w:lang w:val="sr-Latn-RS"/>
        </w:rPr>
      </w:pPr>
      <w:r w:rsidRPr="00EA0F5D">
        <w:rPr>
          <w:lang w:val="sr-Latn-RS"/>
        </w:rPr>
        <w:t>5.</w:t>
      </w:r>
      <w:r w:rsidRPr="00EA0F5D">
        <w:rPr>
          <w:lang w:val="sr-Latn-RS"/>
        </w:rPr>
        <w:tab/>
        <w:t>V</w:t>
      </w:r>
      <w:r w:rsidRPr="00EA0F5D">
        <w:rPr>
          <w:lang w:val="sr-Latn-RS"/>
        </w:rPr>
        <w:t>r</w:t>
      </w:r>
      <w:r w:rsidRPr="00EA0F5D">
        <w:rPr>
          <w:lang w:val="sr-Latn-RS"/>
        </w:rPr>
        <w:t>eme za pripremu mašine i vreme transporta tokom rada su zanemarivi</w:t>
      </w:r>
      <w:r w:rsidRPr="00EA0F5D">
        <w:rPr>
          <w:lang w:val="sr-Latn-RS"/>
        </w:rPr>
        <w:t>, ili su uračunati u samo trajanje operacije</w:t>
      </w:r>
    </w:p>
    <w:p w14:paraId="534BBAE9" w14:textId="4B90028A" w:rsidR="00A82725" w:rsidRPr="00EA0F5D" w:rsidRDefault="00A82725" w:rsidP="00A82725">
      <w:pPr>
        <w:rPr>
          <w:lang w:val="sr-Latn-RS"/>
        </w:rPr>
      </w:pPr>
      <w:r w:rsidRPr="00EA0F5D">
        <w:rPr>
          <w:lang w:val="sr-Latn-RS"/>
        </w:rPr>
        <w:t>6.</w:t>
      </w:r>
      <w:r w:rsidRPr="00EA0F5D">
        <w:rPr>
          <w:lang w:val="sr-Latn-RS"/>
        </w:rPr>
        <w:tab/>
        <w:t>Nema hitnih slučajeva (kao što su kvarovi mašina, nove narudžbe itd.)</w:t>
      </w:r>
    </w:p>
    <w:p w14:paraId="6F21EB24" w14:textId="0787802D" w:rsidR="00764312" w:rsidRPr="00EA0F5D" w:rsidRDefault="00A82725" w:rsidP="00E40906">
      <w:pPr>
        <w:pStyle w:val="Heading1"/>
        <w:rPr>
          <w:lang w:val="sr-Latn-RS"/>
        </w:rPr>
      </w:pPr>
      <w:r w:rsidRPr="00EA0F5D">
        <w:rPr>
          <w:lang w:val="sr-Latn-RS"/>
        </w:rPr>
        <w:t>Implementacija genetskog algoritma</w:t>
      </w:r>
    </w:p>
    <w:p w14:paraId="744CF963" w14:textId="262F5F47" w:rsidR="00A82725" w:rsidRPr="00EA0F5D" w:rsidRDefault="00A82725" w:rsidP="00A82725">
      <w:pPr>
        <w:rPr>
          <w:lang w:val="sr-Latn-RS"/>
        </w:rPr>
      </w:pPr>
      <w:r w:rsidRPr="00EA0F5D">
        <w:rPr>
          <w:lang w:val="sr-Latn-RS"/>
        </w:rPr>
        <w:t xml:space="preserve">Za rešavanje JSS problema pogodni su algoritni dobre globalne pretrage, kao što je na primer genetski algoritam (GA). Ako bi se primenjivala metoda </w:t>
      </w:r>
      <w:r w:rsidR="001D6300" w:rsidRPr="00EA0F5D">
        <w:rPr>
          <w:lang w:val="sr-Latn-RS"/>
        </w:rPr>
        <w:t>računanja ukupne dužine trajanja za svaku moguću kombinaciju, čak i za relativno mali problem, rešavanje može biti prilično skupo.</w:t>
      </w:r>
    </w:p>
    <w:p w14:paraId="3D79AEA1" w14:textId="2A8BE142" w:rsidR="00496A59" w:rsidRPr="00EA0F5D" w:rsidRDefault="001D6300" w:rsidP="00183CDF">
      <w:pPr>
        <w:rPr>
          <w:lang w:val="sr-Latn-RS"/>
        </w:rPr>
      </w:pPr>
      <w:r w:rsidRPr="00EA0F5D">
        <w:rPr>
          <w:lang w:val="sr-Latn-RS"/>
        </w:rPr>
        <w:t>Za primenu GA, potrebno je prvo formirati jedinku (hromozom)</w:t>
      </w:r>
      <w:r w:rsidR="005D613A" w:rsidRPr="00EA0F5D">
        <w:rPr>
          <w:lang w:val="sr-Latn-RS"/>
        </w:rPr>
        <w:t xml:space="preserve">. U ovoj implementaciji, jedinka se formira od dva niza dužine </w:t>
      </w:r>
      <w:r w:rsidR="005D613A" w:rsidRPr="00EA0F5D">
        <w:rPr>
          <w:b/>
          <w:bCs/>
          <w:lang w:val="sr-Latn-RS"/>
        </w:rPr>
        <w:t>L</w:t>
      </w:r>
      <w:r w:rsidR="005D613A" w:rsidRPr="00EA0F5D">
        <w:rPr>
          <w:lang w:val="sr-Latn-RS"/>
        </w:rPr>
        <w:t>. Prvi niz predstavlja redosled izvršavanja poslova, gde je svaki član celobrojna vrednost iz skupa J. Drugi deo jedinke je takođe niz koji se sastoji od naziva mašina koje se koriste u izvršavanju operacija (npr. 'M2')</w:t>
      </w:r>
      <w:r w:rsidR="004B0CBE" w:rsidRPr="00EA0F5D">
        <w:rPr>
          <w:lang w:val="sr-Latn-RS"/>
        </w:rPr>
        <w:t xml:space="preserve">. </w:t>
      </w:r>
      <w:r w:rsidR="004B0CBE" w:rsidRPr="00EA0F5D">
        <w:rPr>
          <w:lang w:val="sr-Latn-RS"/>
        </w:rPr>
        <w:lastRenderedPageBreak/>
        <w:t>Pa tako jedan hromozom može izgledati kao</w:t>
      </w:r>
      <w:r w:rsidR="00023F9A" w:rsidRPr="00EA0F5D">
        <w:rPr>
          <w:lang w:val="sr-Latn-RS"/>
        </w:rPr>
        <w:t xml:space="preserve"> što je prikazano u </w:t>
      </w:r>
      <w:r w:rsidR="00023F9A" w:rsidRPr="00EA0F5D">
        <w:rPr>
          <w:i/>
          <w:iCs/>
          <w:lang w:val="sr-Latn-RS"/>
        </w:rPr>
        <w:t>tabeli 1</w:t>
      </w:r>
      <w:r w:rsidR="00023F9A" w:rsidRPr="00EA0F5D">
        <w:rPr>
          <w:lang w:val="sr-Latn-RS"/>
        </w:rPr>
        <w:t xml:space="preserve">, gde </w:t>
      </w:r>
      <w:r w:rsidR="00023F9A" w:rsidRPr="00EA0F5D">
        <w:rPr>
          <w:b/>
          <w:bCs/>
          <w:lang w:val="sr-Latn-RS"/>
        </w:rPr>
        <w:t>JO</w:t>
      </w:r>
      <w:r w:rsidR="00023F9A" w:rsidRPr="00EA0F5D">
        <w:rPr>
          <w:lang w:val="sr-Latn-RS"/>
        </w:rPr>
        <w:t xml:space="preserve"> predstavlja prvio deo hromozoma a </w:t>
      </w:r>
      <w:r w:rsidR="00023F9A" w:rsidRPr="00EA0F5D">
        <w:rPr>
          <w:b/>
          <w:bCs/>
          <w:lang w:val="sr-Latn-RS"/>
        </w:rPr>
        <w:t>MA</w:t>
      </w:r>
      <w:r w:rsidR="00496A59" w:rsidRPr="00EA0F5D">
        <w:rPr>
          <w:lang w:val="sr-Latn-RS"/>
        </w:rPr>
        <w:t xml:space="preserve"> drugi.</w:t>
      </w:r>
    </w:p>
    <w:p w14:paraId="534D7CC3" w14:textId="77777777" w:rsidR="00183CDF" w:rsidRPr="00EA0F5D" w:rsidRDefault="00183CDF" w:rsidP="00183CDF">
      <w:pPr>
        <w:rPr>
          <w:lang w:val="sr-Latn-RS"/>
        </w:rPr>
      </w:pPr>
    </w:p>
    <w:p w14:paraId="7FD689FE" w14:textId="174DBF7B" w:rsidR="00183CDF" w:rsidRPr="00EA0F5D" w:rsidRDefault="00183CDF" w:rsidP="00183CDF">
      <w:pPr>
        <w:pStyle w:val="Caption"/>
        <w:keepNext/>
        <w:rPr>
          <w:b w:val="0"/>
          <w:bCs w:val="0"/>
          <w:i/>
          <w:iCs/>
          <w:lang w:val="sr-Latn-RS"/>
        </w:rPr>
      </w:pPr>
      <w:r w:rsidRPr="00EA0F5D">
        <w:rPr>
          <w:b w:val="0"/>
          <w:bCs w:val="0"/>
          <w:i/>
          <w:iCs/>
          <w:lang w:val="sr-Latn-RS"/>
        </w:rPr>
        <w:t xml:space="preserve">Tabela </w:t>
      </w:r>
      <w:r w:rsidRPr="00EA0F5D">
        <w:rPr>
          <w:b w:val="0"/>
          <w:bCs w:val="0"/>
          <w:i/>
          <w:iCs/>
          <w:lang w:val="sr-Latn-RS"/>
        </w:rPr>
        <w:fldChar w:fldCharType="begin"/>
      </w:r>
      <w:r w:rsidRPr="00EA0F5D">
        <w:rPr>
          <w:b w:val="0"/>
          <w:bCs w:val="0"/>
          <w:i/>
          <w:iCs/>
          <w:lang w:val="sr-Latn-RS"/>
        </w:rPr>
        <w:instrText xml:space="preserve"> SEQ Tabela \* ARABIC </w:instrText>
      </w:r>
      <w:r w:rsidRPr="00EA0F5D">
        <w:rPr>
          <w:b w:val="0"/>
          <w:bCs w:val="0"/>
          <w:i/>
          <w:iCs/>
          <w:lang w:val="sr-Latn-RS"/>
        </w:rPr>
        <w:fldChar w:fldCharType="separate"/>
      </w:r>
      <w:r w:rsidR="00F2120E" w:rsidRPr="00EA0F5D">
        <w:rPr>
          <w:b w:val="0"/>
          <w:bCs w:val="0"/>
          <w:i/>
          <w:iCs/>
          <w:noProof/>
          <w:lang w:val="sr-Latn-RS"/>
        </w:rPr>
        <w:t>1</w:t>
      </w:r>
      <w:r w:rsidRPr="00EA0F5D">
        <w:rPr>
          <w:b w:val="0"/>
          <w:bCs w:val="0"/>
          <w:i/>
          <w:iCs/>
          <w:lang w:val="sr-Latn-RS"/>
        </w:rPr>
        <w:fldChar w:fldCharType="end"/>
      </w:r>
      <w:r w:rsidRPr="00EA0F5D">
        <w:rPr>
          <w:b w:val="0"/>
          <w:bCs w:val="0"/>
          <w:i/>
          <w:iCs/>
          <w:lang w:val="sr-Latn-RS"/>
        </w:rPr>
        <w:t>: Primer jednog formiranog hromozoma</w:t>
      </w:r>
    </w:p>
    <w:tbl>
      <w:tblPr>
        <w:tblStyle w:val="TableGrid"/>
        <w:tblpPr w:leftFromText="180" w:rightFromText="180" w:vertAnchor="text" w:horzAnchor="margin" w:tblpY="201"/>
        <w:tblW w:w="0" w:type="auto"/>
        <w:tblLook w:val="04A0" w:firstRow="1" w:lastRow="0" w:firstColumn="1" w:lastColumn="0" w:noHBand="0" w:noVBand="1"/>
      </w:tblPr>
      <w:tblGrid>
        <w:gridCol w:w="550"/>
        <w:gridCol w:w="494"/>
        <w:gridCol w:w="494"/>
        <w:gridCol w:w="494"/>
        <w:gridCol w:w="494"/>
        <w:gridCol w:w="494"/>
        <w:gridCol w:w="494"/>
        <w:gridCol w:w="494"/>
        <w:gridCol w:w="494"/>
      </w:tblGrid>
      <w:tr w:rsidR="00496A59" w:rsidRPr="00EA0F5D" w14:paraId="7DA1A8E3" w14:textId="77777777" w:rsidTr="00496A59">
        <w:tc>
          <w:tcPr>
            <w:tcW w:w="550" w:type="dxa"/>
            <w:shd w:val="clear" w:color="auto" w:fill="C5E0B3" w:themeFill="accent6" w:themeFillTint="66"/>
            <w:vAlign w:val="center"/>
          </w:tcPr>
          <w:p w14:paraId="5DC0CD25" w14:textId="77777777" w:rsidR="00496A59" w:rsidRPr="00EA0F5D" w:rsidRDefault="00496A59" w:rsidP="00496A59">
            <w:pPr>
              <w:ind w:firstLine="0"/>
              <w:jc w:val="center"/>
              <w:rPr>
                <w:b/>
                <w:bCs/>
                <w:lang w:val="sr-Latn-RS"/>
              </w:rPr>
            </w:pPr>
            <w:r w:rsidRPr="00EA0F5D">
              <w:rPr>
                <w:b/>
                <w:bCs/>
                <w:lang w:val="sr-Latn-RS"/>
              </w:rPr>
              <w:t>JO</w:t>
            </w:r>
          </w:p>
        </w:tc>
        <w:tc>
          <w:tcPr>
            <w:tcW w:w="494" w:type="dxa"/>
            <w:vAlign w:val="center"/>
          </w:tcPr>
          <w:p w14:paraId="488AECAB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3</w:t>
            </w:r>
          </w:p>
        </w:tc>
        <w:tc>
          <w:tcPr>
            <w:tcW w:w="494" w:type="dxa"/>
            <w:vAlign w:val="center"/>
          </w:tcPr>
          <w:p w14:paraId="14A62900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1</w:t>
            </w:r>
          </w:p>
        </w:tc>
        <w:tc>
          <w:tcPr>
            <w:tcW w:w="494" w:type="dxa"/>
            <w:vAlign w:val="center"/>
          </w:tcPr>
          <w:p w14:paraId="457FA66A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3</w:t>
            </w:r>
          </w:p>
        </w:tc>
        <w:tc>
          <w:tcPr>
            <w:tcW w:w="494" w:type="dxa"/>
            <w:vAlign w:val="center"/>
          </w:tcPr>
          <w:p w14:paraId="4D1FF9F0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4</w:t>
            </w:r>
          </w:p>
        </w:tc>
        <w:tc>
          <w:tcPr>
            <w:tcW w:w="494" w:type="dxa"/>
            <w:vAlign w:val="center"/>
          </w:tcPr>
          <w:p w14:paraId="5EC44653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2</w:t>
            </w:r>
          </w:p>
        </w:tc>
        <w:tc>
          <w:tcPr>
            <w:tcW w:w="494" w:type="dxa"/>
            <w:vAlign w:val="center"/>
          </w:tcPr>
          <w:p w14:paraId="2ACACBB3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4</w:t>
            </w:r>
          </w:p>
        </w:tc>
        <w:tc>
          <w:tcPr>
            <w:tcW w:w="494" w:type="dxa"/>
            <w:vAlign w:val="center"/>
          </w:tcPr>
          <w:p w14:paraId="40F55AEF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4</w:t>
            </w:r>
          </w:p>
        </w:tc>
        <w:tc>
          <w:tcPr>
            <w:tcW w:w="494" w:type="dxa"/>
            <w:vAlign w:val="center"/>
          </w:tcPr>
          <w:p w14:paraId="1FAE528D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...</w:t>
            </w:r>
          </w:p>
        </w:tc>
      </w:tr>
      <w:tr w:rsidR="00496A59" w:rsidRPr="00EA0F5D" w14:paraId="432E0D9F" w14:textId="77777777" w:rsidTr="00496A59">
        <w:tc>
          <w:tcPr>
            <w:tcW w:w="550" w:type="dxa"/>
            <w:shd w:val="clear" w:color="auto" w:fill="C5E0B3" w:themeFill="accent6" w:themeFillTint="66"/>
            <w:vAlign w:val="center"/>
          </w:tcPr>
          <w:p w14:paraId="3DD8F91D" w14:textId="77777777" w:rsidR="00496A59" w:rsidRPr="00EA0F5D" w:rsidRDefault="00496A59" w:rsidP="00496A59">
            <w:pPr>
              <w:ind w:firstLine="0"/>
              <w:jc w:val="center"/>
              <w:rPr>
                <w:b/>
                <w:bCs/>
                <w:lang w:val="sr-Latn-RS"/>
              </w:rPr>
            </w:pPr>
            <w:r w:rsidRPr="00EA0F5D">
              <w:rPr>
                <w:b/>
                <w:bCs/>
                <w:lang w:val="sr-Latn-RS"/>
              </w:rPr>
              <w:t>MA</w:t>
            </w:r>
          </w:p>
        </w:tc>
        <w:tc>
          <w:tcPr>
            <w:tcW w:w="494" w:type="dxa"/>
            <w:vAlign w:val="center"/>
          </w:tcPr>
          <w:p w14:paraId="47D98FB2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M3</w:t>
            </w:r>
          </w:p>
        </w:tc>
        <w:tc>
          <w:tcPr>
            <w:tcW w:w="494" w:type="dxa"/>
            <w:vAlign w:val="center"/>
          </w:tcPr>
          <w:p w14:paraId="006A886B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M1</w:t>
            </w:r>
          </w:p>
        </w:tc>
        <w:tc>
          <w:tcPr>
            <w:tcW w:w="494" w:type="dxa"/>
            <w:vAlign w:val="center"/>
          </w:tcPr>
          <w:p w14:paraId="120021CD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M4</w:t>
            </w:r>
          </w:p>
        </w:tc>
        <w:tc>
          <w:tcPr>
            <w:tcW w:w="494" w:type="dxa"/>
            <w:vAlign w:val="center"/>
          </w:tcPr>
          <w:p w14:paraId="2A1D8067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M2</w:t>
            </w:r>
          </w:p>
        </w:tc>
        <w:tc>
          <w:tcPr>
            <w:tcW w:w="494" w:type="dxa"/>
            <w:vAlign w:val="center"/>
          </w:tcPr>
          <w:p w14:paraId="48D3C6F9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M2</w:t>
            </w:r>
          </w:p>
        </w:tc>
        <w:tc>
          <w:tcPr>
            <w:tcW w:w="494" w:type="dxa"/>
            <w:vAlign w:val="center"/>
          </w:tcPr>
          <w:p w14:paraId="7F850E97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M3</w:t>
            </w:r>
          </w:p>
        </w:tc>
        <w:tc>
          <w:tcPr>
            <w:tcW w:w="494" w:type="dxa"/>
            <w:vAlign w:val="center"/>
          </w:tcPr>
          <w:p w14:paraId="2E8DADFE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M4</w:t>
            </w:r>
          </w:p>
        </w:tc>
        <w:tc>
          <w:tcPr>
            <w:tcW w:w="494" w:type="dxa"/>
            <w:vAlign w:val="center"/>
          </w:tcPr>
          <w:p w14:paraId="0C58BBEC" w14:textId="77777777" w:rsidR="00496A59" w:rsidRPr="00EA0F5D" w:rsidRDefault="00496A59" w:rsidP="00496A59">
            <w:pPr>
              <w:ind w:firstLine="0"/>
              <w:jc w:val="center"/>
              <w:rPr>
                <w:lang w:val="sr-Latn-RS"/>
              </w:rPr>
            </w:pPr>
            <w:r w:rsidRPr="00EA0F5D">
              <w:rPr>
                <w:lang w:val="sr-Latn-RS"/>
              </w:rPr>
              <w:t>...</w:t>
            </w:r>
          </w:p>
        </w:tc>
      </w:tr>
    </w:tbl>
    <w:p w14:paraId="4782D00A" w14:textId="733CEE6D" w:rsidR="00496A59" w:rsidRPr="00EA0F5D" w:rsidRDefault="00496A59" w:rsidP="00023F9A">
      <w:pPr>
        <w:ind w:firstLine="0"/>
        <w:rPr>
          <w:lang w:val="sr-Latn-RS"/>
        </w:rPr>
      </w:pPr>
    </w:p>
    <w:p w14:paraId="0393D2FF" w14:textId="2A7B3A68" w:rsidR="00496A59" w:rsidRPr="00EA0F5D" w:rsidRDefault="00496A59" w:rsidP="00023F9A">
      <w:pPr>
        <w:ind w:firstLine="0"/>
        <w:rPr>
          <w:lang w:val="sr-Latn-RS"/>
        </w:rPr>
      </w:pPr>
      <w:r w:rsidRPr="00EA0F5D">
        <w:rPr>
          <w:lang w:val="sr-Latn-RS"/>
        </w:rPr>
        <w:tab/>
        <w:t xml:space="preserve">Ovako formiran hromozom se može čitati na sledeći način: </w:t>
      </w:r>
    </w:p>
    <w:p w14:paraId="547C722F" w14:textId="7C3B1A89" w:rsidR="00496A59" w:rsidRPr="00EA0F5D" w:rsidRDefault="00496A59" w:rsidP="00496A59">
      <w:pPr>
        <w:pStyle w:val="ListParagraph"/>
        <w:numPr>
          <w:ilvl w:val="0"/>
          <w:numId w:val="23"/>
        </w:numPr>
        <w:rPr>
          <w:lang w:val="sr-Latn-RS"/>
        </w:rPr>
      </w:pPr>
      <w:r w:rsidRPr="00EA0F5D">
        <w:rPr>
          <w:lang w:val="sr-Latn-RS"/>
        </w:rPr>
        <w:t>Izvršavanje operacije 1 iz posla 3 na mašini M3</w:t>
      </w:r>
      <w:r w:rsidR="00BF2293" w:rsidRPr="00EA0F5D">
        <w:rPr>
          <w:lang w:val="sr-Latn-RS"/>
        </w:rPr>
        <w:t xml:space="preserve"> (prva operacija zato što se 3 pojavljuje prvi put)</w:t>
      </w:r>
    </w:p>
    <w:p w14:paraId="77FD1AC0" w14:textId="603615B0" w:rsidR="00496A59" w:rsidRPr="00EA0F5D" w:rsidRDefault="00496A59" w:rsidP="00496A59">
      <w:pPr>
        <w:pStyle w:val="ListParagraph"/>
        <w:numPr>
          <w:ilvl w:val="0"/>
          <w:numId w:val="23"/>
        </w:numPr>
        <w:rPr>
          <w:lang w:val="sr-Latn-RS"/>
        </w:rPr>
      </w:pPr>
      <w:r w:rsidRPr="00EA0F5D">
        <w:rPr>
          <w:lang w:val="sr-Latn-RS"/>
        </w:rPr>
        <w:t xml:space="preserve">Izvršavanje operacije 1 iz posla </w:t>
      </w:r>
      <w:r w:rsidRPr="00EA0F5D">
        <w:rPr>
          <w:lang w:val="sr-Latn-RS"/>
        </w:rPr>
        <w:t>1</w:t>
      </w:r>
      <w:r w:rsidRPr="00EA0F5D">
        <w:rPr>
          <w:lang w:val="sr-Latn-RS"/>
        </w:rPr>
        <w:t xml:space="preserve"> na mašini M</w:t>
      </w:r>
      <w:r w:rsidRPr="00EA0F5D">
        <w:rPr>
          <w:lang w:val="sr-Latn-RS"/>
        </w:rPr>
        <w:t>1</w:t>
      </w:r>
    </w:p>
    <w:p w14:paraId="15EAF96D" w14:textId="3904D86B" w:rsidR="00496A59" w:rsidRPr="00EA0F5D" w:rsidRDefault="00496A59" w:rsidP="00496A59">
      <w:pPr>
        <w:pStyle w:val="ListParagraph"/>
        <w:numPr>
          <w:ilvl w:val="0"/>
          <w:numId w:val="23"/>
        </w:numPr>
        <w:rPr>
          <w:lang w:val="sr-Latn-RS"/>
        </w:rPr>
      </w:pPr>
      <w:r w:rsidRPr="00EA0F5D">
        <w:rPr>
          <w:lang w:val="sr-Latn-RS"/>
        </w:rPr>
        <w:t xml:space="preserve">Izvršavanje operacije </w:t>
      </w:r>
      <w:r w:rsidRPr="00EA0F5D">
        <w:rPr>
          <w:lang w:val="sr-Latn-RS"/>
        </w:rPr>
        <w:t>2</w:t>
      </w:r>
      <w:r w:rsidRPr="00EA0F5D">
        <w:rPr>
          <w:lang w:val="sr-Latn-RS"/>
        </w:rPr>
        <w:t xml:space="preserve"> iz posla 3 na mašini M</w:t>
      </w:r>
      <w:r w:rsidRPr="00EA0F5D">
        <w:rPr>
          <w:lang w:val="sr-Latn-RS"/>
        </w:rPr>
        <w:t>4</w:t>
      </w:r>
      <w:r w:rsidR="00BF2293" w:rsidRPr="00EA0F5D">
        <w:rPr>
          <w:lang w:val="sr-Latn-RS"/>
        </w:rPr>
        <w:t xml:space="preserve"> </w:t>
      </w:r>
      <w:r w:rsidR="00BF2293" w:rsidRPr="00EA0F5D">
        <w:rPr>
          <w:lang w:val="sr-Latn-RS"/>
        </w:rPr>
        <w:t>(</w:t>
      </w:r>
      <w:r w:rsidR="00BF2293" w:rsidRPr="00EA0F5D">
        <w:rPr>
          <w:lang w:val="sr-Latn-RS"/>
        </w:rPr>
        <w:t>druga</w:t>
      </w:r>
      <w:r w:rsidR="00BF2293" w:rsidRPr="00EA0F5D">
        <w:rPr>
          <w:lang w:val="sr-Latn-RS"/>
        </w:rPr>
        <w:t xml:space="preserve"> operacija zato što se 3 pojavljuje </w:t>
      </w:r>
      <w:r w:rsidR="00BF2293" w:rsidRPr="00EA0F5D">
        <w:rPr>
          <w:lang w:val="sr-Latn-RS"/>
        </w:rPr>
        <w:t>drugi</w:t>
      </w:r>
      <w:r w:rsidR="00BF2293" w:rsidRPr="00EA0F5D">
        <w:rPr>
          <w:lang w:val="sr-Latn-RS"/>
        </w:rPr>
        <w:t xml:space="preserve"> put)</w:t>
      </w:r>
    </w:p>
    <w:p w14:paraId="379B8292" w14:textId="09EF46A2" w:rsidR="00496A59" w:rsidRPr="00EA0F5D" w:rsidRDefault="00496A59" w:rsidP="00496A59">
      <w:pPr>
        <w:pStyle w:val="ListParagraph"/>
        <w:numPr>
          <w:ilvl w:val="0"/>
          <w:numId w:val="23"/>
        </w:numPr>
        <w:rPr>
          <w:lang w:val="sr-Latn-RS"/>
        </w:rPr>
      </w:pPr>
      <w:r w:rsidRPr="00EA0F5D">
        <w:rPr>
          <w:lang w:val="sr-Latn-RS"/>
        </w:rPr>
        <w:t>...</w:t>
      </w:r>
    </w:p>
    <w:p w14:paraId="3B756C73" w14:textId="69494F84" w:rsidR="00BF2293" w:rsidRPr="00EA0F5D" w:rsidRDefault="00BF2293" w:rsidP="00BF2293">
      <w:pPr>
        <w:rPr>
          <w:lang w:val="sr-Latn-RS"/>
        </w:rPr>
      </w:pPr>
      <w:r w:rsidRPr="00EA0F5D">
        <w:rPr>
          <w:lang w:val="sr-Latn-RS"/>
        </w:rPr>
        <w:t>Nakon formiranja grupe jedinki (populacije) se vrši računanje vrednosti kriterijuma optimalnosti za svaku jedinku, dalje se one rangiraju na osnovu te vrednosti i vrši se selekcija.</w:t>
      </w:r>
    </w:p>
    <w:p w14:paraId="3C7C661A" w14:textId="49F85E7F" w:rsidR="00BF2293" w:rsidRPr="00EA0F5D" w:rsidRDefault="00BF2293" w:rsidP="00BF2293">
      <w:pPr>
        <w:rPr>
          <w:lang w:val="sr-Latn-RS"/>
        </w:rPr>
      </w:pPr>
      <w:r w:rsidRPr="00EA0F5D">
        <w:rPr>
          <w:lang w:val="sr-Latn-RS"/>
        </w:rPr>
        <w:t>Selekcija je dakle postupak kojim se na osnovu vrednosti kriterijuma optimalnosti biraju jedinke koje će učestvovati u formiranju nove generacije. Odabran metod za metodu selekcije je ruletska selekcija.</w:t>
      </w:r>
      <w:r w:rsidR="00F8077D" w:rsidRPr="00EA0F5D">
        <w:rPr>
          <w:lang w:val="sr-Latn-RS"/>
        </w:rPr>
        <w:t xml:space="preserve"> Na taj način je obezbeđeno da sama vrednost kriterijuma optimalnosti direktno utiče na odabir jedinki, ali se smanjuje rizik upadanja u lokalni minimum</w:t>
      </w:r>
      <w:r w:rsidR="00E7128C" w:rsidRPr="00EA0F5D">
        <w:rPr>
          <w:lang w:val="sr-Latn-RS"/>
        </w:rPr>
        <w:t xml:space="preserve"> i povećava se prostor pretrage (ne izbace se malo lošija rešenja iz opticaja odmah)</w:t>
      </w:r>
      <w:r w:rsidR="00F8077D" w:rsidRPr="00EA0F5D">
        <w:rPr>
          <w:lang w:val="sr-Latn-RS"/>
        </w:rPr>
        <w:t>.</w:t>
      </w:r>
      <w:r w:rsidR="00E7128C" w:rsidRPr="00EA0F5D">
        <w:rPr>
          <w:lang w:val="sr-Latn-RS"/>
        </w:rPr>
        <w:t xml:space="preserve"> Ako je </w:t>
      </w:r>
      <m:oMath>
        <m:sSub>
          <m:sSubPr>
            <m:ctrlPr>
              <w:rPr>
                <w:rFonts w:ascii="Cambria Math" w:hAnsi="Cambria Math"/>
                <w:i/>
                <w:lang w:val="sr-Latn-RS"/>
              </w:rPr>
            </m:ctrlPr>
          </m:sSubPr>
          <m:e>
            <m:r>
              <w:rPr>
                <w:rFonts w:ascii="Cambria Math" w:hAnsi="Cambria Math"/>
                <w:lang w:val="sr-Latn-RS"/>
              </w:rPr>
              <m:t>f</m:t>
            </m:r>
          </m:e>
          <m:sub>
            <m:r>
              <w:rPr>
                <w:rFonts w:ascii="Cambria Math" w:hAnsi="Cambria Math"/>
                <w:lang w:val="sr-Latn-RS"/>
              </w:rPr>
              <m:t>i</m:t>
            </m:r>
          </m:sub>
        </m:sSub>
      </m:oMath>
      <w:r w:rsidR="00E7128C" w:rsidRPr="00EA0F5D">
        <w:rPr>
          <w:b/>
          <w:bCs/>
          <w:vertAlign w:val="subscript"/>
          <w:lang w:val="sr-Latn-RS"/>
        </w:rPr>
        <w:t xml:space="preserve"> </w:t>
      </w:r>
      <w:r w:rsidR="00E7128C" w:rsidRPr="00EA0F5D">
        <w:rPr>
          <w:lang w:val="sr-Latn-RS"/>
        </w:rPr>
        <w:t>vrednost kriterijuma optimalnosti i-te jedinke, verovatnoća da će ta jedinka biti odabrana za formiranje sledeće generacije dobija se kao:</w:t>
      </w:r>
    </w:p>
    <w:p w14:paraId="5CB5DB9B" w14:textId="3A96B5FF" w:rsidR="00E7128C" w:rsidRPr="00EA0F5D" w:rsidRDefault="00E7128C" w:rsidP="00E7128C">
      <w:pPr>
        <w:rPr>
          <w:lang w:val="sr-Latn-R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sr-Latn-RS"/>
                </w:rPr>
              </m:ctrlPr>
            </m:sSubPr>
            <m:e>
              <m:r>
                <w:rPr>
                  <w:rFonts w:ascii="Cambria Math" w:hAnsi="Cambria Math"/>
                  <w:lang w:val="sr-Latn-RS"/>
                </w:rPr>
                <m:t>p</m:t>
              </m:r>
            </m:e>
            <m:sub>
              <m:r>
                <w:rPr>
                  <w:rFonts w:ascii="Cambria Math" w:hAnsi="Cambria Math"/>
                  <w:lang w:val="sr-Latn-RS"/>
                </w:rPr>
                <m:t>i</m:t>
              </m:r>
            </m:sub>
          </m:sSub>
          <m:r>
            <w:rPr>
              <w:rFonts w:ascii="Cambria Math" w:hAnsi="Cambria Math"/>
              <w:lang w:val="sr-Latn-R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sr-Latn-R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sr-Latn-R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sr-Latn-RS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val="sr-Latn-RS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  <w:lang w:val="sr-Latn-RS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sr-Latn-RS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  <w:lang w:val="sr-Latn-R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sr-Latn-R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sr-Latn-R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lang w:val="sr-Latn-RS"/>
                        </w:rPr>
                        <m:t>j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/>
              <w:lang w:val="sr-Latn-RS"/>
            </w:rPr>
            <m:t>,</m:t>
          </m:r>
        </m:oMath>
      </m:oMathPara>
    </w:p>
    <w:p w14:paraId="42D0DC31" w14:textId="378BF984" w:rsidR="00E7128C" w:rsidRPr="00EA0F5D" w:rsidRDefault="00E7128C" w:rsidP="00E7128C">
      <w:pPr>
        <w:ind w:firstLine="0"/>
        <w:rPr>
          <w:lang w:val="sr-Latn-RS"/>
        </w:rPr>
      </w:pPr>
      <w:r w:rsidRPr="00EA0F5D">
        <w:rPr>
          <w:lang w:val="sr-Latn-RS"/>
        </w:rPr>
        <w:t xml:space="preserve">gde je </w:t>
      </w:r>
      <m:oMath>
        <m:r>
          <w:rPr>
            <w:rFonts w:ascii="Cambria Math" w:hAnsi="Cambria Math"/>
            <w:lang w:val="sr-Latn-RS"/>
          </w:rPr>
          <m:t>N</m:t>
        </m:r>
      </m:oMath>
      <w:r w:rsidRPr="00EA0F5D">
        <w:rPr>
          <w:lang w:val="sr-Latn-RS"/>
        </w:rPr>
        <w:t xml:space="preserve"> broj jedinki populacije. Naziv rulet slekcija je ova metoda dobila po tome što se može objasniti preko primera o ruletu u kasinu, gde taj rulet ima nejednaka polja. Verovatnoća da loptica</w:t>
      </w:r>
      <w:r w:rsidR="00D77EA1" w:rsidRPr="00EA0F5D">
        <w:rPr>
          <w:lang w:val="sr-Latn-RS"/>
        </w:rPr>
        <w:t xml:space="preserve"> na slučajan način</w:t>
      </w:r>
      <w:r w:rsidRPr="00EA0F5D">
        <w:rPr>
          <w:lang w:val="sr-Latn-RS"/>
        </w:rPr>
        <w:t xml:space="preserve"> padn</w:t>
      </w:r>
      <w:r w:rsidR="00D77EA1" w:rsidRPr="00EA0F5D">
        <w:rPr>
          <w:lang w:val="sr-Latn-RS"/>
        </w:rPr>
        <w:t xml:space="preserve">e na tačno određeno polje računa se kao odnos dimenzija tog polja i dimenzija celokupnog ruleta (zbir dimenzija svih polja). Dodatno </w:t>
      </w:r>
      <w:r w:rsidR="00AC481C" w:rsidRPr="00EA0F5D">
        <w:rPr>
          <w:lang w:val="sr-Latn-RS"/>
        </w:rPr>
        <w:t>poj</w:t>
      </w:r>
      <w:r w:rsidR="00D77EA1" w:rsidRPr="00EA0F5D">
        <w:rPr>
          <w:lang w:val="sr-Latn-RS"/>
        </w:rPr>
        <w:t xml:space="preserve">ašnjenje može se videti na </w:t>
      </w:r>
      <w:r w:rsidR="00D77EA1" w:rsidRPr="00EA0F5D">
        <w:rPr>
          <w:i/>
          <w:iCs/>
          <w:lang w:val="sr-Latn-RS"/>
        </w:rPr>
        <w:t xml:space="preserve">slici 2. </w:t>
      </w:r>
      <w:r w:rsidR="00D77EA1" w:rsidRPr="00EA0F5D">
        <w:rPr>
          <w:lang w:val="sr-Latn-RS"/>
        </w:rPr>
        <w:t>Nakon selekcije dobija se lista parova jedinki koja je spremna za operaciju ukrštanja.</w:t>
      </w:r>
    </w:p>
    <w:p w14:paraId="0FF01D3D" w14:textId="77777777" w:rsidR="00AC481C" w:rsidRPr="00EA0F5D" w:rsidRDefault="00AC481C" w:rsidP="00E7128C">
      <w:pPr>
        <w:ind w:firstLine="0"/>
        <w:rPr>
          <w:lang w:val="sr-Latn-RS"/>
        </w:rPr>
      </w:pPr>
    </w:p>
    <w:p w14:paraId="7784429B" w14:textId="77777777" w:rsidR="00D77EA1" w:rsidRPr="00EA0F5D" w:rsidRDefault="00D77EA1" w:rsidP="00D77EA1">
      <w:pPr>
        <w:keepNext/>
        <w:ind w:firstLine="0"/>
        <w:rPr>
          <w:lang w:val="sr-Latn-RS"/>
        </w:rPr>
      </w:pPr>
      <w:r w:rsidRPr="00EA0F5D">
        <w:rPr>
          <w:noProof/>
          <w:lang w:val="sr-Latn-RS"/>
        </w:rPr>
        <w:drawing>
          <wp:inline distT="0" distB="0" distL="0" distR="0" wp14:anchorId="435971C9" wp14:editId="4237D208">
            <wp:extent cx="3006090" cy="94107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06090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05D27" w14:textId="7CB89940" w:rsidR="00D77EA1" w:rsidRPr="00EA0F5D" w:rsidRDefault="00D77EA1" w:rsidP="00D77EA1">
      <w:pPr>
        <w:pStyle w:val="Caption"/>
        <w:jc w:val="center"/>
        <w:rPr>
          <w:b w:val="0"/>
          <w:bCs w:val="0"/>
          <w:i/>
          <w:iCs/>
          <w:lang w:val="sr-Latn-RS"/>
        </w:rPr>
      </w:pPr>
      <w:r w:rsidRPr="00EA0F5D">
        <w:rPr>
          <w:b w:val="0"/>
          <w:bCs w:val="0"/>
          <w:i/>
          <w:iCs/>
          <w:lang w:val="sr-Latn-RS"/>
        </w:rPr>
        <w:t xml:space="preserve">Slika </w:t>
      </w:r>
      <w:r w:rsidRPr="00EA0F5D">
        <w:rPr>
          <w:b w:val="0"/>
          <w:bCs w:val="0"/>
          <w:i/>
          <w:iCs/>
          <w:lang w:val="sr-Latn-RS"/>
        </w:rPr>
        <w:fldChar w:fldCharType="begin"/>
      </w:r>
      <w:r w:rsidRPr="00EA0F5D">
        <w:rPr>
          <w:b w:val="0"/>
          <w:bCs w:val="0"/>
          <w:i/>
          <w:iCs/>
          <w:lang w:val="sr-Latn-RS"/>
        </w:rPr>
        <w:instrText xml:space="preserve"> SEQ Slika \* ARABIC </w:instrText>
      </w:r>
      <w:r w:rsidRPr="00EA0F5D">
        <w:rPr>
          <w:b w:val="0"/>
          <w:bCs w:val="0"/>
          <w:i/>
          <w:iCs/>
          <w:lang w:val="sr-Latn-RS"/>
        </w:rPr>
        <w:fldChar w:fldCharType="separate"/>
      </w:r>
      <w:r w:rsidR="00EA0F5D">
        <w:rPr>
          <w:b w:val="0"/>
          <w:bCs w:val="0"/>
          <w:i/>
          <w:iCs/>
          <w:noProof/>
          <w:lang w:val="sr-Latn-RS"/>
        </w:rPr>
        <w:t>2</w:t>
      </w:r>
      <w:r w:rsidRPr="00EA0F5D">
        <w:rPr>
          <w:b w:val="0"/>
          <w:bCs w:val="0"/>
          <w:i/>
          <w:iCs/>
          <w:lang w:val="sr-Latn-RS"/>
        </w:rPr>
        <w:fldChar w:fldCharType="end"/>
      </w:r>
      <w:r w:rsidRPr="00EA0F5D">
        <w:rPr>
          <w:b w:val="0"/>
          <w:bCs w:val="0"/>
          <w:i/>
          <w:iCs/>
          <w:lang w:val="sr-Latn-RS"/>
        </w:rPr>
        <w:t>: Nasumično izabran hromozom na osnovu slučajno izgenerisanog r iz opsega [0, F)</w:t>
      </w:r>
    </w:p>
    <w:p w14:paraId="16FCFF33" w14:textId="77777777" w:rsidR="00AC481C" w:rsidRPr="00EA0F5D" w:rsidRDefault="00AC481C" w:rsidP="00AC481C">
      <w:pPr>
        <w:rPr>
          <w:lang w:val="sr-Latn-RS"/>
        </w:rPr>
      </w:pPr>
    </w:p>
    <w:p w14:paraId="3FFA57F6" w14:textId="7FC8D9B8" w:rsidR="00D77EA1" w:rsidRPr="00EA0F5D" w:rsidRDefault="00AC481C" w:rsidP="00D77EA1">
      <w:pPr>
        <w:rPr>
          <w:lang w:val="sr-Latn-RS"/>
        </w:rPr>
      </w:pPr>
      <w:r w:rsidRPr="00EA0F5D">
        <w:rPr>
          <w:lang w:val="sr-Latn-RS"/>
        </w:rPr>
        <w:t xml:space="preserve">Proces ukrštanja kod rešavanja JSS problema primenom GA predstavlja najkompleksniji deo ovog zadatka. </w:t>
      </w:r>
      <w:r w:rsidR="00D63B6C" w:rsidRPr="00EA0F5D">
        <w:rPr>
          <w:lang w:val="sr-Latn-RS"/>
        </w:rPr>
        <w:t>Naime, kompleksan je zbog toga što se mora voditi računa da se ne prekrši ni jedno od ograničenja naveden</w:t>
      </w:r>
      <w:r w:rsidR="002A1F2E" w:rsidRPr="00EA0F5D">
        <w:rPr>
          <w:lang w:val="sr-Latn-RS"/>
        </w:rPr>
        <w:t>ih</w:t>
      </w:r>
      <w:r w:rsidR="00D63B6C" w:rsidRPr="00EA0F5D">
        <w:rPr>
          <w:lang w:val="sr-Latn-RS"/>
        </w:rPr>
        <w:t xml:space="preserve"> u prethodnom poglavlju.</w:t>
      </w:r>
      <w:r w:rsidR="002A1F2E" w:rsidRPr="00EA0F5D">
        <w:rPr>
          <w:lang w:val="sr-Latn-RS"/>
        </w:rPr>
        <w:t xml:space="preserve"> Nakon ukrštanja jednog para koji se sastoji od dva roditelja, nastaju dva deteta hromozoma, a kada se </w:t>
      </w:r>
      <w:r w:rsidR="002A1F2E" w:rsidRPr="00EA0F5D">
        <w:rPr>
          <w:lang w:val="sr-Latn-RS"/>
        </w:rPr>
        <w:t xml:space="preserve">ukrste svi parovi, nastane nova generacija koja je iste veličine kao generacija roditelja. Odabrana metoda za ukrštanje je ukrštanje u jednoj tački </w:t>
      </w:r>
      <w:r w:rsidR="002A1F2E" w:rsidRPr="00EA0F5D">
        <w:rPr>
          <w:b/>
          <w:bCs/>
          <w:lang w:val="sr-Latn-RS"/>
        </w:rPr>
        <w:t>JO</w:t>
      </w:r>
      <w:r w:rsidR="002A1F2E" w:rsidRPr="00EA0F5D">
        <w:rPr>
          <w:lang w:val="sr-Latn-RS"/>
        </w:rPr>
        <w:t xml:space="preserve"> dela hromozoma. Inicijalno je implementirano da to bude u tački sa čije leve strane se nalazi 60% </w:t>
      </w:r>
      <w:r w:rsidR="002A1F2E" w:rsidRPr="00EA0F5D">
        <w:rPr>
          <w:b/>
          <w:bCs/>
          <w:lang w:val="sr-Latn-RS"/>
        </w:rPr>
        <w:t xml:space="preserve">JO </w:t>
      </w:r>
      <w:r w:rsidR="002A1F2E" w:rsidRPr="00EA0F5D">
        <w:rPr>
          <w:lang w:val="sr-Latn-RS"/>
        </w:rPr>
        <w:t>dela hromozoma.</w:t>
      </w:r>
      <w:r w:rsidR="00924B88" w:rsidRPr="00EA0F5D">
        <w:rPr>
          <w:lang w:val="sr-Latn-RS"/>
        </w:rPr>
        <w:t xml:space="preserve"> U </w:t>
      </w:r>
      <w:r w:rsidR="00924B88" w:rsidRPr="00EA0F5D">
        <w:rPr>
          <w:i/>
          <w:iCs/>
          <w:lang w:val="sr-Latn-RS"/>
        </w:rPr>
        <w:t xml:space="preserve">tabeli 2 </w:t>
      </w:r>
      <w:r w:rsidR="00924B88" w:rsidRPr="00EA0F5D">
        <w:rPr>
          <w:lang w:val="sr-Latn-RS"/>
        </w:rPr>
        <w:t xml:space="preserve"> je prikazano kako bi izgledala podela dva hromozoma</w:t>
      </w:r>
      <w:r w:rsidR="00183CDF" w:rsidRPr="00EA0F5D">
        <w:rPr>
          <w:lang w:val="sr-Latn-RS"/>
        </w:rPr>
        <w:t xml:space="preserve"> gde je prvi hromozom obeležen sa </w:t>
      </w:r>
      <w:r w:rsidR="00183CDF" w:rsidRPr="00EA0F5D">
        <w:rPr>
          <w:color w:val="FF0000"/>
          <w:lang w:val="sr-Latn-RS"/>
        </w:rPr>
        <w:t>crvenim</w:t>
      </w:r>
      <w:r w:rsidR="00183CDF" w:rsidRPr="00EA0F5D">
        <w:rPr>
          <w:lang w:val="sr-Latn-RS"/>
        </w:rPr>
        <w:t xml:space="preserve"> slovima, dok je drugi obeležen sa </w:t>
      </w:r>
      <w:r w:rsidR="00183CDF" w:rsidRPr="00EA0F5D">
        <w:rPr>
          <w:color w:val="7030A0"/>
          <w:lang w:val="sr-Latn-RS"/>
        </w:rPr>
        <w:t>ljubičastim</w:t>
      </w:r>
      <w:r w:rsidR="00924B88" w:rsidRPr="00EA0F5D">
        <w:rPr>
          <w:lang w:val="sr-Latn-RS"/>
        </w:rPr>
        <w:t xml:space="preserve">. </w:t>
      </w:r>
    </w:p>
    <w:p w14:paraId="2988CA45" w14:textId="77777777" w:rsidR="00924B88" w:rsidRPr="00EA0F5D" w:rsidRDefault="00924B88" w:rsidP="00D77EA1">
      <w:pPr>
        <w:rPr>
          <w:lang w:val="sr-Latn-RS"/>
        </w:rPr>
      </w:pPr>
    </w:p>
    <w:p w14:paraId="7597E1E2" w14:textId="6B2C036A" w:rsidR="00183CDF" w:rsidRPr="00EA0F5D" w:rsidRDefault="00183CDF" w:rsidP="00183CDF">
      <w:pPr>
        <w:pStyle w:val="Caption"/>
        <w:keepNext/>
        <w:rPr>
          <w:b w:val="0"/>
          <w:bCs w:val="0"/>
          <w:i/>
          <w:iCs/>
          <w:lang w:val="sr-Latn-RS"/>
        </w:rPr>
      </w:pPr>
      <w:r w:rsidRPr="00EA0F5D">
        <w:rPr>
          <w:b w:val="0"/>
          <w:bCs w:val="0"/>
          <w:i/>
          <w:iCs/>
          <w:lang w:val="sr-Latn-RS"/>
        </w:rPr>
        <w:t xml:space="preserve">Tabela </w:t>
      </w:r>
      <w:r w:rsidRPr="00EA0F5D">
        <w:rPr>
          <w:b w:val="0"/>
          <w:bCs w:val="0"/>
          <w:i/>
          <w:iCs/>
          <w:lang w:val="sr-Latn-RS"/>
        </w:rPr>
        <w:fldChar w:fldCharType="begin"/>
      </w:r>
      <w:r w:rsidRPr="00EA0F5D">
        <w:rPr>
          <w:b w:val="0"/>
          <w:bCs w:val="0"/>
          <w:i/>
          <w:iCs/>
          <w:lang w:val="sr-Latn-RS"/>
        </w:rPr>
        <w:instrText xml:space="preserve"> SEQ Tabela \* ARABIC </w:instrText>
      </w:r>
      <w:r w:rsidRPr="00EA0F5D">
        <w:rPr>
          <w:b w:val="0"/>
          <w:bCs w:val="0"/>
          <w:i/>
          <w:iCs/>
          <w:lang w:val="sr-Latn-RS"/>
        </w:rPr>
        <w:fldChar w:fldCharType="separate"/>
      </w:r>
      <w:r w:rsidR="00F2120E" w:rsidRPr="00EA0F5D">
        <w:rPr>
          <w:b w:val="0"/>
          <w:bCs w:val="0"/>
          <w:i/>
          <w:iCs/>
          <w:noProof/>
          <w:lang w:val="sr-Latn-RS"/>
        </w:rPr>
        <w:t>2</w:t>
      </w:r>
      <w:r w:rsidRPr="00EA0F5D">
        <w:rPr>
          <w:b w:val="0"/>
          <w:bCs w:val="0"/>
          <w:i/>
          <w:iCs/>
          <w:lang w:val="sr-Latn-RS"/>
        </w:rPr>
        <w:fldChar w:fldCharType="end"/>
      </w:r>
      <w:r w:rsidRPr="00EA0F5D">
        <w:rPr>
          <w:b w:val="0"/>
          <w:bCs w:val="0"/>
          <w:i/>
          <w:iCs/>
          <w:lang w:val="sr-Latn-RS"/>
        </w:rPr>
        <w:t>: Ilustracija ukrštanja hromozoma, roditelji</w:t>
      </w:r>
    </w:p>
    <w:tbl>
      <w:tblPr>
        <w:tblStyle w:val="TableGrid"/>
        <w:tblW w:w="4855" w:type="dxa"/>
        <w:tblLook w:val="04A0" w:firstRow="1" w:lastRow="0" w:firstColumn="1" w:lastColumn="0" w:noHBand="0" w:noVBand="1"/>
      </w:tblPr>
      <w:tblGrid>
        <w:gridCol w:w="550"/>
        <w:gridCol w:w="476"/>
        <w:gridCol w:w="476"/>
        <w:gridCol w:w="476"/>
        <w:gridCol w:w="476"/>
        <w:gridCol w:w="476"/>
        <w:gridCol w:w="476"/>
        <w:gridCol w:w="476"/>
        <w:gridCol w:w="476"/>
        <w:gridCol w:w="476"/>
        <w:gridCol w:w="476"/>
      </w:tblGrid>
      <w:tr w:rsidR="001828F1" w:rsidRPr="00EA0F5D" w14:paraId="3E2BE4FD" w14:textId="77777777" w:rsidTr="00C96109">
        <w:tc>
          <w:tcPr>
            <w:tcW w:w="484" w:type="dxa"/>
            <w:vAlign w:val="center"/>
          </w:tcPr>
          <w:p w14:paraId="0C8ACA0C" w14:textId="43EFB29E" w:rsidR="002A1F2E" w:rsidRPr="00EA0F5D" w:rsidRDefault="002A1F2E" w:rsidP="00183CDF">
            <w:pPr>
              <w:ind w:firstLine="0"/>
              <w:jc w:val="center"/>
              <w:rPr>
                <w:b/>
                <w:bCs/>
                <w:lang w:val="sr-Latn-RS"/>
              </w:rPr>
            </w:pPr>
            <w:r w:rsidRPr="00EA0F5D">
              <w:rPr>
                <w:b/>
                <w:bCs/>
                <w:lang w:val="sr-Latn-RS"/>
              </w:rPr>
              <w:t>JO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4375F7B7" w14:textId="54A69E3B" w:rsidR="002A1F2E" w:rsidRPr="00EA0F5D" w:rsidRDefault="002A1F2E" w:rsidP="00183CDF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1FACFAA7" w14:textId="171115C7" w:rsidR="002A1F2E" w:rsidRPr="00EA0F5D" w:rsidRDefault="002A1F2E" w:rsidP="00183CDF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2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4A18A3F8" w14:textId="057D2CB1" w:rsidR="002A1F2E" w:rsidRPr="00EA0F5D" w:rsidRDefault="002A1F2E" w:rsidP="00183CDF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4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2E574FFD" w14:textId="6CD4A577" w:rsidR="002A1F2E" w:rsidRPr="00EA0F5D" w:rsidRDefault="002A1F2E" w:rsidP="00183CDF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66A47027" w14:textId="34DCAEAE" w:rsidR="002A1F2E" w:rsidRPr="00EA0F5D" w:rsidRDefault="002A1F2E" w:rsidP="00183CDF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1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4D6F80CD" w14:textId="11262B25" w:rsidR="002A1F2E" w:rsidRPr="00EA0F5D" w:rsidRDefault="002A1F2E" w:rsidP="00183CDF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2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67FA492E" w14:textId="0051ED6E" w:rsidR="002A1F2E" w:rsidRPr="00EA0F5D" w:rsidRDefault="002A1F2E" w:rsidP="00183CDF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4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49AD233F" w14:textId="013235D3" w:rsidR="002A1F2E" w:rsidRPr="00EA0F5D" w:rsidRDefault="00924B88" w:rsidP="00183CDF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1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122DFB83" w14:textId="7E479D3D" w:rsidR="002A1F2E" w:rsidRPr="00EA0F5D" w:rsidRDefault="00924B88" w:rsidP="00183CDF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3</w:t>
            </w:r>
          </w:p>
        </w:tc>
        <w:tc>
          <w:tcPr>
            <w:tcW w:w="555" w:type="dxa"/>
            <w:shd w:val="clear" w:color="auto" w:fill="FFE599" w:themeFill="accent4" w:themeFillTint="66"/>
            <w:vAlign w:val="center"/>
          </w:tcPr>
          <w:p w14:paraId="091678FB" w14:textId="1C683934" w:rsidR="002A1F2E" w:rsidRPr="00EA0F5D" w:rsidRDefault="00924B88" w:rsidP="00183CDF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3</w:t>
            </w:r>
          </w:p>
        </w:tc>
      </w:tr>
      <w:tr w:rsidR="00C96109" w:rsidRPr="00EA0F5D" w14:paraId="64B33581" w14:textId="77777777" w:rsidTr="00C96109">
        <w:tc>
          <w:tcPr>
            <w:tcW w:w="484" w:type="dxa"/>
            <w:vAlign w:val="center"/>
          </w:tcPr>
          <w:p w14:paraId="1C4DDE8F" w14:textId="5E513488" w:rsidR="001828F1" w:rsidRPr="00EA0F5D" w:rsidRDefault="001828F1" w:rsidP="001828F1">
            <w:pPr>
              <w:ind w:firstLine="0"/>
              <w:jc w:val="center"/>
              <w:rPr>
                <w:b/>
                <w:bCs/>
                <w:lang w:val="sr-Latn-RS"/>
              </w:rPr>
            </w:pPr>
            <w:r w:rsidRPr="00EA0F5D">
              <w:rPr>
                <w:b/>
                <w:bCs/>
                <w:lang w:val="sr-Latn-RS"/>
              </w:rPr>
              <w:t>MA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725FCBEB" w14:textId="1CC4EBA0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sz w:val="18"/>
                <w:szCs w:val="18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601EEA82" w14:textId="49900F13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sz w:val="18"/>
                <w:szCs w:val="18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1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1D176C0C" w14:textId="3F18627A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sz w:val="18"/>
                <w:szCs w:val="18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4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2698D4A3" w14:textId="39D6C622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sz w:val="18"/>
                <w:szCs w:val="18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5022479B" w14:textId="4B9FC8A4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sz w:val="18"/>
                <w:szCs w:val="18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4E21EFB5" w14:textId="144D4390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sz w:val="18"/>
                <w:szCs w:val="18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3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06F5C9E6" w14:textId="0903D21F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sz w:val="18"/>
                <w:szCs w:val="18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4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1E4F398C" w14:textId="08634790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sz w:val="18"/>
                <w:szCs w:val="18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1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605F8427" w14:textId="69162F14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sz w:val="18"/>
                <w:szCs w:val="18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1</w:t>
            </w:r>
          </w:p>
        </w:tc>
        <w:tc>
          <w:tcPr>
            <w:tcW w:w="555" w:type="dxa"/>
            <w:shd w:val="clear" w:color="auto" w:fill="FFE599" w:themeFill="accent4" w:themeFillTint="66"/>
            <w:vAlign w:val="center"/>
          </w:tcPr>
          <w:p w14:paraId="4B5DB345" w14:textId="3E79F5BB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sz w:val="18"/>
                <w:szCs w:val="18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4</w:t>
            </w:r>
          </w:p>
        </w:tc>
      </w:tr>
      <w:tr w:rsidR="00C96109" w:rsidRPr="00EA0F5D" w14:paraId="722DAF9D" w14:textId="77777777" w:rsidTr="00C96109">
        <w:tc>
          <w:tcPr>
            <w:tcW w:w="484" w:type="dxa"/>
            <w:vAlign w:val="center"/>
          </w:tcPr>
          <w:p w14:paraId="41E9299D" w14:textId="36074241" w:rsidR="001828F1" w:rsidRPr="00EA0F5D" w:rsidRDefault="001828F1" w:rsidP="001828F1">
            <w:pPr>
              <w:ind w:firstLine="0"/>
              <w:jc w:val="center"/>
              <w:rPr>
                <w:b/>
                <w:bCs/>
                <w:lang w:val="sr-Latn-RS"/>
              </w:rPr>
            </w:pPr>
            <w:r w:rsidRPr="00EA0F5D">
              <w:rPr>
                <w:b/>
                <w:bCs/>
                <w:lang w:val="sr-Latn-RS"/>
              </w:rPr>
              <w:t>JO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28EE50E4" w14:textId="4F8591FA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1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59A20109" w14:textId="523DFFE8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370E97AD" w14:textId="2F8F4A30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45DDA6C8" w14:textId="271DE449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1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635425D0" w14:textId="40CB9DFC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4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2E3B90A1" w14:textId="5E78A1BD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3E2831D4" w14:textId="54E1BDA7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4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270C547B" w14:textId="7335A261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1F11AA95" w14:textId="6BA366F6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2</w:t>
            </w:r>
          </w:p>
        </w:tc>
        <w:tc>
          <w:tcPr>
            <w:tcW w:w="555" w:type="dxa"/>
            <w:shd w:val="clear" w:color="auto" w:fill="FFE599" w:themeFill="accent4" w:themeFillTint="66"/>
            <w:vAlign w:val="center"/>
          </w:tcPr>
          <w:p w14:paraId="03C9DCF1" w14:textId="76B1D1CB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2</w:t>
            </w:r>
          </w:p>
        </w:tc>
      </w:tr>
      <w:tr w:rsidR="001828F1" w:rsidRPr="00EA0F5D" w14:paraId="72BE6BA9" w14:textId="77777777" w:rsidTr="00C96109">
        <w:tc>
          <w:tcPr>
            <w:tcW w:w="484" w:type="dxa"/>
            <w:vAlign w:val="center"/>
          </w:tcPr>
          <w:p w14:paraId="5C34A52A" w14:textId="3432ACFD" w:rsidR="001828F1" w:rsidRPr="00EA0F5D" w:rsidRDefault="001828F1" w:rsidP="001828F1">
            <w:pPr>
              <w:ind w:firstLine="0"/>
              <w:jc w:val="center"/>
              <w:rPr>
                <w:b/>
                <w:bCs/>
                <w:lang w:val="sr-Latn-RS"/>
              </w:rPr>
            </w:pPr>
            <w:r w:rsidRPr="00EA0F5D">
              <w:rPr>
                <w:b/>
                <w:bCs/>
                <w:lang w:val="sr-Latn-RS"/>
              </w:rPr>
              <w:t>MA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6AB11D10" w14:textId="5D04DAA7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27B4E2BA" w14:textId="1E45253E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616AD355" w14:textId="5DB27691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5A3A54F2" w14:textId="227B779D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4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0AD9A56E" w14:textId="59022A84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1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5AAC1472" w14:textId="7B2D5FC5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4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16994F0E" w14:textId="16BFF2AB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127A864F" w14:textId="5CCD4563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017F3D59" w14:textId="49EBDACE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3</w:t>
            </w:r>
          </w:p>
        </w:tc>
        <w:tc>
          <w:tcPr>
            <w:tcW w:w="555" w:type="dxa"/>
            <w:shd w:val="clear" w:color="auto" w:fill="FFE599" w:themeFill="accent4" w:themeFillTint="66"/>
            <w:vAlign w:val="center"/>
          </w:tcPr>
          <w:p w14:paraId="09613F1A" w14:textId="7835E3A1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4</w:t>
            </w:r>
          </w:p>
        </w:tc>
      </w:tr>
    </w:tbl>
    <w:p w14:paraId="7E28542C" w14:textId="5EB8323C" w:rsidR="002A1F2E" w:rsidRPr="00EA0F5D" w:rsidRDefault="002A1F2E" w:rsidP="00D77EA1">
      <w:pPr>
        <w:rPr>
          <w:lang w:val="sr-Latn-RS"/>
        </w:rPr>
      </w:pPr>
    </w:p>
    <w:p w14:paraId="11A97563" w14:textId="4EDF82DA" w:rsidR="00C802BA" w:rsidRPr="00EA0F5D" w:rsidRDefault="00183CDF" w:rsidP="00C802BA">
      <w:pPr>
        <w:rPr>
          <w:lang w:val="sr-Latn-RS"/>
        </w:rPr>
      </w:pPr>
      <w:r w:rsidRPr="00EA0F5D">
        <w:rPr>
          <w:lang w:val="sr-Latn-RS"/>
        </w:rPr>
        <w:t xml:space="preserve">Proces ukrštanja se </w:t>
      </w:r>
      <w:r w:rsidR="00C802BA" w:rsidRPr="00EA0F5D">
        <w:rPr>
          <w:lang w:val="sr-Latn-RS"/>
        </w:rPr>
        <w:t>odvija na sledeći način:</w:t>
      </w:r>
    </w:p>
    <w:p w14:paraId="6FABC2B4" w14:textId="408EC944" w:rsidR="00C802BA" w:rsidRPr="00EA0F5D" w:rsidRDefault="00C802BA" w:rsidP="00C802BA">
      <w:pPr>
        <w:pStyle w:val="ListParagraph"/>
        <w:numPr>
          <w:ilvl w:val="0"/>
          <w:numId w:val="24"/>
        </w:numPr>
        <w:rPr>
          <w:b/>
          <w:bCs/>
          <w:lang w:val="sr-Latn-RS"/>
        </w:rPr>
      </w:pPr>
      <w:r w:rsidRPr="00EA0F5D">
        <w:rPr>
          <w:b/>
          <w:bCs/>
          <w:lang w:val="sr-Latn-RS"/>
        </w:rPr>
        <w:t xml:space="preserve">JO </w:t>
      </w:r>
      <w:r w:rsidRPr="00EA0F5D">
        <w:rPr>
          <w:lang w:val="sr-Latn-RS"/>
        </w:rPr>
        <w:t xml:space="preserve">deo hromozoma </w:t>
      </w:r>
      <w:r w:rsidRPr="00EA0F5D">
        <w:rPr>
          <w:i/>
          <w:iCs/>
          <w:lang w:val="sr-Latn-RS"/>
        </w:rPr>
        <w:t xml:space="preserve">dete 1 </w:t>
      </w:r>
      <w:r w:rsidRPr="00EA0F5D">
        <w:rPr>
          <w:lang w:val="sr-Latn-RS"/>
        </w:rPr>
        <w:t xml:space="preserve">se formira tako što se prvih 60% prepiše iz </w:t>
      </w:r>
      <w:r w:rsidRPr="00EA0F5D">
        <w:rPr>
          <w:color w:val="FF0000"/>
          <w:lang w:val="sr-Latn-RS"/>
        </w:rPr>
        <w:t>roditelja 1</w:t>
      </w:r>
      <w:r w:rsidRPr="00EA0F5D">
        <w:rPr>
          <w:lang w:val="sr-Latn-RS"/>
        </w:rPr>
        <w:t xml:space="preserve"> (</w:t>
      </w:r>
      <w:r w:rsidRPr="00EA0F5D">
        <w:rPr>
          <w:color w:val="538135" w:themeColor="accent6" w:themeShade="BF"/>
          <w:lang w:val="sr-Latn-RS"/>
        </w:rPr>
        <w:t xml:space="preserve">zeleni </w:t>
      </w:r>
      <w:r w:rsidRPr="00EA0F5D">
        <w:rPr>
          <w:lang w:val="sr-Latn-RS"/>
        </w:rPr>
        <w:t>deo tabele)</w:t>
      </w:r>
    </w:p>
    <w:p w14:paraId="40CC086D" w14:textId="7EE87139" w:rsidR="00C802BA" w:rsidRPr="00EA0F5D" w:rsidRDefault="00C802BA" w:rsidP="00C802BA">
      <w:pPr>
        <w:pStyle w:val="ListParagraph"/>
        <w:numPr>
          <w:ilvl w:val="0"/>
          <w:numId w:val="24"/>
        </w:numPr>
        <w:rPr>
          <w:b/>
          <w:bCs/>
          <w:lang w:val="sr-Latn-RS"/>
        </w:rPr>
      </w:pPr>
      <w:r w:rsidRPr="00EA0F5D">
        <w:rPr>
          <w:lang w:val="sr-Latn-RS"/>
        </w:rPr>
        <w:t xml:space="preserve">Ostalih 40% </w:t>
      </w:r>
      <w:r w:rsidRPr="00EA0F5D">
        <w:rPr>
          <w:b/>
          <w:bCs/>
          <w:lang w:val="sr-Latn-RS"/>
        </w:rPr>
        <w:t xml:space="preserve">JO </w:t>
      </w:r>
      <w:r w:rsidRPr="00EA0F5D">
        <w:rPr>
          <w:lang w:val="sr-Latn-RS"/>
        </w:rPr>
        <w:t>dela se formira tako što se iterira</w:t>
      </w:r>
      <w:r w:rsidR="00E0149B" w:rsidRPr="00EA0F5D">
        <w:rPr>
          <w:lang w:val="sr-Latn-RS"/>
        </w:rPr>
        <w:t xml:space="preserve"> redom</w:t>
      </w:r>
      <w:r w:rsidRPr="00EA0F5D">
        <w:rPr>
          <w:lang w:val="sr-Latn-RS"/>
        </w:rPr>
        <w:t xml:space="preserve"> kroz vrednosti iz </w:t>
      </w:r>
      <w:r w:rsidRPr="00EA0F5D">
        <w:rPr>
          <w:b/>
          <w:bCs/>
          <w:lang w:val="sr-Latn-RS"/>
        </w:rPr>
        <w:t xml:space="preserve">JO </w:t>
      </w:r>
      <w:r w:rsidRPr="00EA0F5D">
        <w:rPr>
          <w:color w:val="7030A0"/>
          <w:lang w:val="sr-Latn-RS"/>
        </w:rPr>
        <w:t>roditelja 2</w:t>
      </w:r>
      <w:r w:rsidR="00E0149B" w:rsidRPr="00EA0F5D">
        <w:rPr>
          <w:color w:val="000000" w:themeColor="text1"/>
          <w:lang w:val="sr-Latn-RS"/>
        </w:rPr>
        <w:t xml:space="preserve">, ali tako da se za svaku vrednost (naziv posla) proverava da li ta vrednost fali u </w:t>
      </w:r>
      <w:r w:rsidR="00E0149B" w:rsidRPr="00EA0F5D">
        <w:rPr>
          <w:i/>
          <w:iCs/>
          <w:color w:val="000000" w:themeColor="text1"/>
          <w:lang w:val="sr-Latn-RS"/>
        </w:rPr>
        <w:t xml:space="preserve">detetu 1 </w:t>
      </w:r>
      <w:r w:rsidR="00E0149B" w:rsidRPr="00EA0F5D">
        <w:rPr>
          <w:color w:val="000000" w:themeColor="text1"/>
          <w:lang w:val="sr-Latn-RS"/>
        </w:rPr>
        <w:t>da bi se održao isti broj operacija za svaki posao. Ako fali, ta vrednost (naziv posla) se upisuje na prvo slobodno mesto.</w:t>
      </w:r>
    </w:p>
    <w:p w14:paraId="4C53555F" w14:textId="77BE0077" w:rsidR="005450D0" w:rsidRPr="00EA0F5D" w:rsidRDefault="005450D0" w:rsidP="005450D0">
      <w:pPr>
        <w:pStyle w:val="ListParagraph"/>
        <w:numPr>
          <w:ilvl w:val="0"/>
          <w:numId w:val="24"/>
        </w:numPr>
        <w:rPr>
          <w:b/>
          <w:bCs/>
          <w:lang w:val="sr-Latn-RS"/>
        </w:rPr>
      </w:pPr>
      <w:r w:rsidRPr="00EA0F5D">
        <w:rPr>
          <w:color w:val="000000" w:themeColor="text1"/>
          <w:lang w:val="sr-Latn-RS"/>
        </w:rPr>
        <w:t xml:space="preserve">Što se tiče </w:t>
      </w:r>
      <w:r w:rsidRPr="00EA0F5D">
        <w:rPr>
          <w:b/>
          <w:bCs/>
          <w:color w:val="000000" w:themeColor="text1"/>
          <w:lang w:val="sr-Latn-RS"/>
        </w:rPr>
        <w:t>MA</w:t>
      </w:r>
      <w:r w:rsidRPr="00EA0F5D">
        <w:rPr>
          <w:color w:val="000000" w:themeColor="text1"/>
          <w:lang w:val="sr-Latn-RS"/>
        </w:rPr>
        <w:t xml:space="preserve"> dela, za </w:t>
      </w:r>
      <w:r w:rsidRPr="00EA0F5D">
        <w:rPr>
          <w:i/>
          <w:iCs/>
          <w:color w:val="000000" w:themeColor="text1"/>
          <w:lang w:val="sr-Latn-RS"/>
        </w:rPr>
        <w:t xml:space="preserve">dete 1 </w:t>
      </w:r>
      <w:r w:rsidRPr="00EA0F5D">
        <w:rPr>
          <w:color w:val="000000" w:themeColor="text1"/>
          <w:lang w:val="sr-Latn-RS"/>
        </w:rPr>
        <w:t xml:space="preserve">se prvih 60% takođe prepisuje od </w:t>
      </w:r>
      <w:r w:rsidRPr="00EA0F5D">
        <w:rPr>
          <w:color w:val="FF0000"/>
          <w:lang w:val="sr-Latn-RS"/>
        </w:rPr>
        <w:t>roditelja 1</w:t>
      </w:r>
      <w:r w:rsidRPr="00EA0F5D">
        <w:rPr>
          <w:lang w:val="sr-Latn-RS"/>
        </w:rPr>
        <w:t>.</w:t>
      </w:r>
    </w:p>
    <w:p w14:paraId="4F24CDDD" w14:textId="02983234" w:rsidR="005450D0" w:rsidRPr="00EA0F5D" w:rsidRDefault="005450D0" w:rsidP="005450D0">
      <w:pPr>
        <w:pStyle w:val="ListParagraph"/>
        <w:numPr>
          <w:ilvl w:val="0"/>
          <w:numId w:val="24"/>
        </w:numPr>
        <w:rPr>
          <w:b/>
          <w:bCs/>
          <w:lang w:val="sr-Latn-RS"/>
        </w:rPr>
      </w:pPr>
      <w:r w:rsidRPr="00EA0F5D">
        <w:rPr>
          <w:color w:val="000000" w:themeColor="text1"/>
          <w:lang w:val="sr-Latn-RS"/>
        </w:rPr>
        <w:t xml:space="preserve">Za preostalih 40% prati se sa kojih se pozicija prepisuju vrednosti iz </w:t>
      </w:r>
      <w:r w:rsidRPr="00EA0F5D">
        <w:rPr>
          <w:b/>
          <w:bCs/>
          <w:color w:val="000000" w:themeColor="text1"/>
          <w:lang w:val="sr-Latn-RS"/>
        </w:rPr>
        <w:t xml:space="preserve">JO </w:t>
      </w:r>
      <w:r w:rsidRPr="00EA0F5D">
        <w:rPr>
          <w:color w:val="000000" w:themeColor="text1"/>
          <w:lang w:val="sr-Latn-RS"/>
        </w:rPr>
        <w:t xml:space="preserve">od </w:t>
      </w:r>
      <w:r w:rsidRPr="00EA0F5D">
        <w:rPr>
          <w:color w:val="7030A0"/>
          <w:lang w:val="sr-Latn-RS"/>
        </w:rPr>
        <w:t xml:space="preserve">roditelja 2 </w:t>
      </w:r>
      <w:r w:rsidRPr="00EA0F5D">
        <w:rPr>
          <w:lang w:val="sr-Latn-RS"/>
        </w:rPr>
        <w:t xml:space="preserve">i sa tih pozicija iz </w:t>
      </w:r>
      <w:r w:rsidRPr="00EA0F5D">
        <w:rPr>
          <w:b/>
          <w:bCs/>
          <w:lang w:val="sr-Latn-RS"/>
        </w:rPr>
        <w:t xml:space="preserve">MA </w:t>
      </w:r>
      <w:r w:rsidRPr="00EA0F5D">
        <w:rPr>
          <w:lang w:val="sr-Latn-RS"/>
        </w:rPr>
        <w:t xml:space="preserve">dela od </w:t>
      </w:r>
      <w:r w:rsidRPr="00EA0F5D">
        <w:rPr>
          <w:color w:val="7030A0"/>
          <w:lang w:val="sr-Latn-RS"/>
        </w:rPr>
        <w:t>roditelja 2</w:t>
      </w:r>
      <w:r w:rsidRPr="00EA0F5D">
        <w:rPr>
          <w:color w:val="7030A0"/>
          <w:lang w:val="sr-Latn-RS"/>
        </w:rPr>
        <w:t xml:space="preserve"> </w:t>
      </w:r>
      <w:r w:rsidRPr="00EA0F5D">
        <w:rPr>
          <w:lang w:val="sr-Latn-RS"/>
        </w:rPr>
        <w:t>se prepisuju</w:t>
      </w:r>
      <w:r w:rsidR="00F2120E" w:rsidRPr="00EA0F5D">
        <w:rPr>
          <w:lang w:val="sr-Latn-RS"/>
        </w:rPr>
        <w:t xml:space="preserve"> </w:t>
      </w:r>
      <w:r w:rsidR="00F2120E" w:rsidRPr="00EA0F5D">
        <w:rPr>
          <w:i/>
          <w:iCs/>
          <w:lang w:val="sr-Latn-RS"/>
        </w:rPr>
        <w:t>detetu 1.</w:t>
      </w:r>
    </w:p>
    <w:p w14:paraId="545A76ED" w14:textId="2EC84385" w:rsidR="00F2120E" w:rsidRPr="00EA0F5D" w:rsidRDefault="00F2120E" w:rsidP="00F2120E">
      <w:pPr>
        <w:pStyle w:val="ListParagraph"/>
        <w:numPr>
          <w:ilvl w:val="0"/>
          <w:numId w:val="24"/>
        </w:numPr>
        <w:rPr>
          <w:b/>
          <w:bCs/>
          <w:lang w:val="sr-Latn-RS"/>
        </w:rPr>
      </w:pPr>
      <w:r w:rsidRPr="00EA0F5D">
        <w:rPr>
          <w:color w:val="000000" w:themeColor="text1"/>
          <w:lang w:val="sr-Latn-RS"/>
        </w:rPr>
        <w:t>Ponoviti postupak</w:t>
      </w:r>
      <w:r w:rsidR="00C96109">
        <w:rPr>
          <w:color w:val="000000" w:themeColor="text1"/>
          <w:lang w:val="sr-Latn-RS"/>
        </w:rPr>
        <w:t xml:space="preserve"> </w:t>
      </w:r>
      <w:r w:rsidRPr="00EA0F5D">
        <w:rPr>
          <w:color w:val="000000" w:themeColor="text1"/>
          <w:lang w:val="sr-Latn-RS"/>
        </w:rPr>
        <w:t xml:space="preserve">i za </w:t>
      </w:r>
      <w:r w:rsidRPr="00EA0F5D">
        <w:rPr>
          <w:i/>
          <w:iCs/>
          <w:color w:val="000000" w:themeColor="text1"/>
          <w:lang w:val="sr-Latn-RS"/>
        </w:rPr>
        <w:t>dete 2</w:t>
      </w:r>
    </w:p>
    <w:p w14:paraId="4F4542B7" w14:textId="2B68BC14" w:rsidR="00F2120E" w:rsidRPr="00EA0F5D" w:rsidRDefault="00F2120E" w:rsidP="00F2120E">
      <w:pPr>
        <w:rPr>
          <w:lang w:val="sr-Latn-RS"/>
        </w:rPr>
      </w:pPr>
      <w:r w:rsidRPr="00EA0F5D">
        <w:rPr>
          <w:lang w:val="sr-Latn-RS"/>
        </w:rPr>
        <w:t xml:space="preserve">U </w:t>
      </w:r>
      <w:r w:rsidRPr="00EA0F5D">
        <w:rPr>
          <w:i/>
          <w:iCs/>
          <w:lang w:val="sr-Latn-RS"/>
        </w:rPr>
        <w:t xml:space="preserve">tabeli 3 </w:t>
      </w:r>
      <w:r w:rsidRPr="00EA0F5D">
        <w:rPr>
          <w:lang w:val="sr-Latn-RS"/>
        </w:rPr>
        <w:t>može se videti kako izgledaju</w:t>
      </w:r>
      <w:r w:rsidR="007B7C9D" w:rsidRPr="00EA0F5D">
        <w:rPr>
          <w:lang w:val="sr-Latn-RS"/>
        </w:rPr>
        <w:t xml:space="preserve"> deca, tj. jedinke nastale ukrštanjem</w:t>
      </w:r>
      <w:r w:rsidRPr="00EA0F5D">
        <w:rPr>
          <w:lang w:val="sr-Latn-RS"/>
        </w:rPr>
        <w:t>.</w:t>
      </w:r>
    </w:p>
    <w:p w14:paraId="09F89520" w14:textId="207DB562" w:rsidR="00F2120E" w:rsidRPr="00EA0F5D" w:rsidRDefault="00F2120E" w:rsidP="00F2120E">
      <w:pPr>
        <w:rPr>
          <w:lang w:val="sr-Latn-RS"/>
        </w:rPr>
      </w:pPr>
    </w:p>
    <w:p w14:paraId="37CB3B01" w14:textId="0E21FAD2" w:rsidR="00F2120E" w:rsidRPr="00EA0F5D" w:rsidRDefault="00F2120E" w:rsidP="00F2120E">
      <w:pPr>
        <w:pStyle w:val="Caption"/>
        <w:keepNext/>
        <w:rPr>
          <w:b w:val="0"/>
          <w:bCs w:val="0"/>
          <w:i/>
          <w:iCs/>
          <w:lang w:val="sr-Latn-RS"/>
        </w:rPr>
      </w:pPr>
      <w:r w:rsidRPr="00EA0F5D">
        <w:rPr>
          <w:b w:val="0"/>
          <w:bCs w:val="0"/>
          <w:i/>
          <w:iCs/>
          <w:lang w:val="sr-Latn-RS"/>
        </w:rPr>
        <w:t xml:space="preserve">Tabela </w:t>
      </w:r>
      <w:r w:rsidRPr="00EA0F5D">
        <w:rPr>
          <w:b w:val="0"/>
          <w:bCs w:val="0"/>
          <w:i/>
          <w:iCs/>
          <w:lang w:val="sr-Latn-RS"/>
        </w:rPr>
        <w:fldChar w:fldCharType="begin"/>
      </w:r>
      <w:r w:rsidRPr="00EA0F5D">
        <w:rPr>
          <w:b w:val="0"/>
          <w:bCs w:val="0"/>
          <w:i/>
          <w:iCs/>
          <w:lang w:val="sr-Latn-RS"/>
        </w:rPr>
        <w:instrText xml:space="preserve"> SEQ Tabela \* ARABIC </w:instrText>
      </w:r>
      <w:r w:rsidRPr="00EA0F5D">
        <w:rPr>
          <w:b w:val="0"/>
          <w:bCs w:val="0"/>
          <w:i/>
          <w:iCs/>
          <w:lang w:val="sr-Latn-RS"/>
        </w:rPr>
        <w:fldChar w:fldCharType="separate"/>
      </w:r>
      <w:r w:rsidRPr="00EA0F5D">
        <w:rPr>
          <w:b w:val="0"/>
          <w:bCs w:val="0"/>
          <w:i/>
          <w:iCs/>
          <w:noProof/>
          <w:lang w:val="sr-Latn-RS"/>
        </w:rPr>
        <w:t>3</w:t>
      </w:r>
      <w:r w:rsidRPr="00EA0F5D">
        <w:rPr>
          <w:b w:val="0"/>
          <w:bCs w:val="0"/>
          <w:i/>
          <w:iCs/>
          <w:lang w:val="sr-Latn-RS"/>
        </w:rPr>
        <w:fldChar w:fldCharType="end"/>
      </w:r>
      <w:r w:rsidRPr="00EA0F5D">
        <w:rPr>
          <w:b w:val="0"/>
          <w:bCs w:val="0"/>
          <w:i/>
          <w:iCs/>
          <w:lang w:val="sr-Latn-RS"/>
        </w:rPr>
        <w:t>: Prikaz dece nastale ukrštanjem</w:t>
      </w:r>
    </w:p>
    <w:tbl>
      <w:tblPr>
        <w:tblStyle w:val="TableGrid"/>
        <w:tblW w:w="4945" w:type="dxa"/>
        <w:tblLook w:val="04A0" w:firstRow="1" w:lastRow="0" w:firstColumn="1" w:lastColumn="0" w:noHBand="0" w:noVBand="1"/>
      </w:tblPr>
      <w:tblGrid>
        <w:gridCol w:w="550"/>
        <w:gridCol w:w="476"/>
        <w:gridCol w:w="476"/>
        <w:gridCol w:w="476"/>
        <w:gridCol w:w="476"/>
        <w:gridCol w:w="476"/>
        <w:gridCol w:w="476"/>
        <w:gridCol w:w="476"/>
        <w:gridCol w:w="476"/>
        <w:gridCol w:w="476"/>
        <w:gridCol w:w="476"/>
      </w:tblGrid>
      <w:tr w:rsidR="00F2120E" w:rsidRPr="00EA0F5D" w14:paraId="2F54C248" w14:textId="77777777" w:rsidTr="00C96109">
        <w:tc>
          <w:tcPr>
            <w:tcW w:w="484" w:type="dxa"/>
            <w:vAlign w:val="center"/>
          </w:tcPr>
          <w:p w14:paraId="632DEC3C" w14:textId="77777777" w:rsidR="00F2120E" w:rsidRPr="00EA0F5D" w:rsidRDefault="00F2120E" w:rsidP="006E5D22">
            <w:pPr>
              <w:ind w:firstLine="0"/>
              <w:jc w:val="center"/>
              <w:rPr>
                <w:b/>
                <w:bCs/>
                <w:lang w:val="sr-Latn-RS"/>
              </w:rPr>
            </w:pPr>
            <w:r w:rsidRPr="00EA0F5D">
              <w:rPr>
                <w:b/>
                <w:bCs/>
                <w:lang w:val="sr-Latn-RS"/>
              </w:rPr>
              <w:t>JO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73CCA5B1" w14:textId="77777777" w:rsidR="00F2120E" w:rsidRPr="00EA0F5D" w:rsidRDefault="00F2120E" w:rsidP="006E5D22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0CFD66B9" w14:textId="77777777" w:rsidR="00F2120E" w:rsidRPr="00EA0F5D" w:rsidRDefault="00F2120E" w:rsidP="006E5D22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2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705A7E94" w14:textId="77777777" w:rsidR="00F2120E" w:rsidRPr="00EA0F5D" w:rsidRDefault="00F2120E" w:rsidP="006E5D22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4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5AB6D685" w14:textId="77777777" w:rsidR="00F2120E" w:rsidRPr="00EA0F5D" w:rsidRDefault="00F2120E" w:rsidP="006E5D22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335095BE" w14:textId="77777777" w:rsidR="00F2120E" w:rsidRPr="00EA0F5D" w:rsidRDefault="00F2120E" w:rsidP="006E5D22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1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358D634E" w14:textId="77777777" w:rsidR="00F2120E" w:rsidRPr="00EA0F5D" w:rsidRDefault="00F2120E" w:rsidP="006E5D22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2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0C27738B" w14:textId="2807A0D2" w:rsidR="00F2120E" w:rsidRPr="00EA0F5D" w:rsidRDefault="00F2120E" w:rsidP="006E5D22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1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6088448E" w14:textId="776BD532" w:rsidR="00F2120E" w:rsidRPr="00EA0F5D" w:rsidRDefault="00F2120E" w:rsidP="006E5D22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66BAEA1A" w14:textId="0F645D85" w:rsidR="00F2120E" w:rsidRPr="00EA0F5D" w:rsidRDefault="00F2120E" w:rsidP="006E5D22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3</w:t>
            </w:r>
          </w:p>
        </w:tc>
        <w:tc>
          <w:tcPr>
            <w:tcW w:w="645" w:type="dxa"/>
            <w:shd w:val="clear" w:color="auto" w:fill="FFE599" w:themeFill="accent4" w:themeFillTint="66"/>
            <w:vAlign w:val="center"/>
          </w:tcPr>
          <w:p w14:paraId="2BB3E494" w14:textId="21629F06" w:rsidR="00F2120E" w:rsidRPr="00EA0F5D" w:rsidRDefault="00F2120E" w:rsidP="006E5D22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4</w:t>
            </w:r>
          </w:p>
        </w:tc>
      </w:tr>
      <w:tr w:rsidR="001828F1" w:rsidRPr="00EA0F5D" w14:paraId="74F3E7D9" w14:textId="77777777" w:rsidTr="00C96109">
        <w:tc>
          <w:tcPr>
            <w:tcW w:w="484" w:type="dxa"/>
            <w:vAlign w:val="center"/>
          </w:tcPr>
          <w:p w14:paraId="0D117A46" w14:textId="1BFA8626" w:rsidR="001828F1" w:rsidRPr="00EA0F5D" w:rsidRDefault="001828F1" w:rsidP="001828F1">
            <w:pPr>
              <w:ind w:firstLine="0"/>
              <w:rPr>
                <w:b/>
                <w:bCs/>
                <w:lang w:val="sr-Latn-RS"/>
              </w:rPr>
            </w:pPr>
            <w:r w:rsidRPr="00EA0F5D">
              <w:rPr>
                <w:b/>
                <w:bCs/>
                <w:lang w:val="sr-Latn-RS"/>
              </w:rPr>
              <w:t>MA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728C7770" w14:textId="41877034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11CF03BE" w14:textId="03E8417A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1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4DCF53D5" w14:textId="00249CD9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4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25CFFAFB" w14:textId="17A1D4CD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36DC388A" w14:textId="366D7725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3971D94E" w14:textId="208090E7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3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5FAA50A3" w14:textId="1E56941C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23E46C1C" w14:textId="7A7CB0C3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0D14416C" w14:textId="744CDEF9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3</w:t>
            </w:r>
          </w:p>
        </w:tc>
        <w:tc>
          <w:tcPr>
            <w:tcW w:w="645" w:type="dxa"/>
            <w:shd w:val="clear" w:color="auto" w:fill="FFE599" w:themeFill="accent4" w:themeFillTint="66"/>
            <w:vAlign w:val="center"/>
          </w:tcPr>
          <w:p w14:paraId="5D1E7824" w14:textId="4325DCF9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1</w:t>
            </w:r>
          </w:p>
        </w:tc>
      </w:tr>
      <w:tr w:rsidR="001828F1" w:rsidRPr="00EA0F5D" w14:paraId="6A9E689E" w14:textId="77777777" w:rsidTr="00C96109">
        <w:tc>
          <w:tcPr>
            <w:tcW w:w="484" w:type="dxa"/>
            <w:vAlign w:val="center"/>
          </w:tcPr>
          <w:p w14:paraId="3CC44E39" w14:textId="7D0782FA" w:rsidR="001828F1" w:rsidRPr="00EA0F5D" w:rsidRDefault="001828F1" w:rsidP="001828F1">
            <w:pPr>
              <w:ind w:firstLine="0"/>
              <w:jc w:val="center"/>
              <w:rPr>
                <w:b/>
                <w:bCs/>
                <w:lang w:val="sr-Latn-RS"/>
              </w:rPr>
            </w:pPr>
            <w:r w:rsidRPr="00EA0F5D">
              <w:rPr>
                <w:b/>
                <w:bCs/>
                <w:lang w:val="sr-Latn-RS"/>
              </w:rPr>
              <w:t>JO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51F9C722" w14:textId="24389FDE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1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765948CD" w14:textId="2B59D98C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5A4ADE6D" w14:textId="30FB97CB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0543E27A" w14:textId="3EFB089C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1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185424DC" w14:textId="3F86158C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4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6F16CAC9" w14:textId="15F583A3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FF0000"/>
                <w:lang w:val="sr-Latn-RS"/>
              </w:rPr>
            </w:pPr>
            <w:r w:rsidRPr="00EA0F5D">
              <w:rPr>
                <w:b/>
                <w:bCs/>
                <w:color w:val="7030A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586E6A11" w14:textId="06C7CDA6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3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1EE8017E" w14:textId="3A290D15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2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458E0727" w14:textId="53E7A5CF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4</w:t>
            </w:r>
          </w:p>
        </w:tc>
        <w:tc>
          <w:tcPr>
            <w:tcW w:w="645" w:type="dxa"/>
            <w:shd w:val="clear" w:color="auto" w:fill="FFE599" w:themeFill="accent4" w:themeFillTint="66"/>
            <w:vAlign w:val="center"/>
          </w:tcPr>
          <w:p w14:paraId="74B54ED6" w14:textId="78D0E577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FF0000"/>
                <w:lang w:val="sr-Latn-RS"/>
              </w:rPr>
              <w:t>2</w:t>
            </w:r>
          </w:p>
        </w:tc>
      </w:tr>
      <w:tr w:rsidR="001828F1" w:rsidRPr="00EA0F5D" w14:paraId="42FFD536" w14:textId="77777777" w:rsidTr="00C96109">
        <w:tc>
          <w:tcPr>
            <w:tcW w:w="484" w:type="dxa"/>
            <w:vAlign w:val="center"/>
          </w:tcPr>
          <w:p w14:paraId="61AE06B1" w14:textId="36BD3C09" w:rsidR="001828F1" w:rsidRPr="00EA0F5D" w:rsidRDefault="001828F1" w:rsidP="001828F1">
            <w:pPr>
              <w:ind w:firstLine="0"/>
              <w:jc w:val="center"/>
              <w:rPr>
                <w:b/>
                <w:bCs/>
                <w:lang w:val="sr-Latn-RS"/>
              </w:rPr>
            </w:pPr>
            <w:r w:rsidRPr="00EA0F5D">
              <w:rPr>
                <w:b/>
                <w:bCs/>
                <w:lang w:val="sr-Latn-RS"/>
              </w:rPr>
              <w:t>MA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6C439987" w14:textId="484189A7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7865B917" w14:textId="154A99BF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2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717A9AAB" w14:textId="69F8F233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3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078C80F2" w14:textId="0E70891D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4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343B69E7" w14:textId="0E48D74F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1</w:t>
            </w:r>
          </w:p>
        </w:tc>
        <w:tc>
          <w:tcPr>
            <w:tcW w:w="424" w:type="dxa"/>
            <w:shd w:val="clear" w:color="auto" w:fill="C5E0B3" w:themeFill="accent6" w:themeFillTint="66"/>
            <w:vAlign w:val="center"/>
          </w:tcPr>
          <w:p w14:paraId="665AA047" w14:textId="1B78A6E7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7030A0"/>
                <w:sz w:val="18"/>
                <w:szCs w:val="18"/>
                <w:lang w:val="sr-Latn-RS"/>
              </w:rPr>
              <w:t>M4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3DC3AA12" w14:textId="27186E6E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3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16604C0F" w14:textId="6F514AE6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1</w:t>
            </w:r>
          </w:p>
        </w:tc>
        <w:tc>
          <w:tcPr>
            <w:tcW w:w="424" w:type="dxa"/>
            <w:shd w:val="clear" w:color="auto" w:fill="FFE599" w:themeFill="accent4" w:themeFillTint="66"/>
            <w:vAlign w:val="center"/>
          </w:tcPr>
          <w:p w14:paraId="075294EC" w14:textId="1CB34AB3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4</w:t>
            </w:r>
          </w:p>
        </w:tc>
        <w:tc>
          <w:tcPr>
            <w:tcW w:w="645" w:type="dxa"/>
            <w:shd w:val="clear" w:color="auto" w:fill="FFE599" w:themeFill="accent4" w:themeFillTint="66"/>
            <w:vAlign w:val="center"/>
          </w:tcPr>
          <w:p w14:paraId="0627E16D" w14:textId="7464DBE9" w:rsidR="001828F1" w:rsidRPr="00EA0F5D" w:rsidRDefault="001828F1" w:rsidP="001828F1">
            <w:pPr>
              <w:ind w:firstLine="0"/>
              <w:jc w:val="center"/>
              <w:rPr>
                <w:b/>
                <w:bCs/>
                <w:color w:val="7030A0"/>
                <w:lang w:val="sr-Latn-RS"/>
              </w:rPr>
            </w:pPr>
            <w:r w:rsidRPr="00EA0F5D">
              <w:rPr>
                <w:b/>
                <w:bCs/>
                <w:color w:val="FF0000"/>
                <w:sz w:val="18"/>
                <w:szCs w:val="18"/>
                <w:lang w:val="sr-Latn-RS"/>
              </w:rPr>
              <w:t>M3</w:t>
            </w:r>
          </w:p>
        </w:tc>
      </w:tr>
    </w:tbl>
    <w:p w14:paraId="11A43264" w14:textId="19DE31B9" w:rsidR="00F2120E" w:rsidRPr="00EA0F5D" w:rsidRDefault="00F2120E" w:rsidP="00F2120E">
      <w:pPr>
        <w:rPr>
          <w:lang w:val="sr-Latn-RS"/>
        </w:rPr>
      </w:pPr>
    </w:p>
    <w:p w14:paraId="31626562" w14:textId="6924183D" w:rsidR="007B7C9D" w:rsidRPr="00EA0F5D" w:rsidRDefault="007B7C9D" w:rsidP="007B7C9D">
      <w:pPr>
        <w:rPr>
          <w:lang w:val="sr-Latn-RS"/>
        </w:rPr>
      </w:pPr>
      <w:r w:rsidRPr="00EA0F5D">
        <w:rPr>
          <w:lang w:val="sr-Latn-RS"/>
        </w:rPr>
        <w:t>Ovako formiran algoritam ima tendenciju da grupiše rešenja oko nekoliko tačaka, a te tačke mogu bit lokalni minimumi. Takva pojava onemogućuje uspešni nastavak pretrage jer su jedinke dosta slične. Iz tog razloga uvodi se mutacija.</w:t>
      </w:r>
    </w:p>
    <w:p w14:paraId="1FF8FB82" w14:textId="36E9F523" w:rsidR="007B7C9D" w:rsidRPr="00EA0F5D" w:rsidRDefault="007B7C9D" w:rsidP="007B7C9D">
      <w:pPr>
        <w:rPr>
          <w:lang w:val="sr-Latn-RS"/>
        </w:rPr>
      </w:pPr>
      <w:r w:rsidRPr="00EA0F5D">
        <w:rPr>
          <w:lang w:val="sr-Latn-RS"/>
        </w:rPr>
        <w:t>Dakle, prilikom formiranja svakog deteta, postoji predefinisana verovatnoća da se desi mutacija. Ako jedinka upadne u postupak mutacije, postoje dva ishoda koja su podjednako verovatna i biraju se na slučajan način.</w:t>
      </w:r>
    </w:p>
    <w:p w14:paraId="3312805F" w14:textId="7BA70F39" w:rsidR="007B7C9D" w:rsidRPr="00EA0F5D" w:rsidRDefault="007B7C9D" w:rsidP="007B7C9D">
      <w:pPr>
        <w:pStyle w:val="ListParagraph"/>
        <w:numPr>
          <w:ilvl w:val="0"/>
          <w:numId w:val="25"/>
        </w:numPr>
        <w:rPr>
          <w:lang w:val="sr-Latn-RS"/>
        </w:rPr>
      </w:pPr>
      <w:r w:rsidRPr="00EA0F5D">
        <w:rPr>
          <w:lang w:val="sr-Latn-RS"/>
        </w:rPr>
        <w:t xml:space="preserve">Mutacija </w:t>
      </w:r>
      <w:r w:rsidRPr="00EA0F5D">
        <w:rPr>
          <w:b/>
          <w:bCs/>
          <w:lang w:val="sr-Latn-RS"/>
        </w:rPr>
        <w:t>JO</w:t>
      </w:r>
    </w:p>
    <w:p w14:paraId="52FFFB70" w14:textId="4B5F67AF" w:rsidR="007B7C9D" w:rsidRPr="00EA0F5D" w:rsidRDefault="007B7C9D" w:rsidP="007B7C9D">
      <w:pPr>
        <w:pStyle w:val="ListParagraph"/>
        <w:numPr>
          <w:ilvl w:val="0"/>
          <w:numId w:val="25"/>
        </w:numPr>
        <w:rPr>
          <w:lang w:val="sr-Latn-RS"/>
        </w:rPr>
      </w:pPr>
      <w:r w:rsidRPr="00EA0F5D">
        <w:rPr>
          <w:lang w:val="sr-Latn-RS"/>
        </w:rPr>
        <w:t xml:space="preserve">Mutacija </w:t>
      </w:r>
      <w:r w:rsidRPr="00EA0F5D">
        <w:rPr>
          <w:b/>
          <w:bCs/>
          <w:lang w:val="sr-Latn-RS"/>
        </w:rPr>
        <w:t>MA</w:t>
      </w:r>
    </w:p>
    <w:p w14:paraId="2619763F" w14:textId="66653B9D" w:rsidR="007B7C9D" w:rsidRPr="00EA0F5D" w:rsidRDefault="007B7C9D" w:rsidP="007B7C9D">
      <w:pPr>
        <w:ind w:firstLine="0"/>
        <w:rPr>
          <w:lang w:val="sr-Latn-RS"/>
        </w:rPr>
      </w:pPr>
      <w:r w:rsidRPr="00EA0F5D">
        <w:rPr>
          <w:lang w:val="sr-Latn-RS"/>
        </w:rPr>
        <w:t xml:space="preserve">Za slučaj mutacije </w:t>
      </w:r>
      <w:r w:rsidRPr="00EA0F5D">
        <w:rPr>
          <w:b/>
          <w:bCs/>
          <w:lang w:val="sr-Latn-RS"/>
        </w:rPr>
        <w:t>JO</w:t>
      </w:r>
      <w:r w:rsidR="00430780" w:rsidRPr="00EA0F5D">
        <w:rPr>
          <w:lang w:val="sr-Latn-RS"/>
        </w:rPr>
        <w:t xml:space="preserve"> o</w:t>
      </w:r>
      <w:r w:rsidR="00430780" w:rsidRPr="00EA0F5D">
        <w:rPr>
          <w:lang w:val="sr-Latn-RS"/>
        </w:rPr>
        <w:t>dabrana metoda za mutaciju je swap metoda</w:t>
      </w:r>
      <w:r w:rsidR="00B57AA3" w:rsidRPr="00EA0F5D">
        <w:rPr>
          <w:lang w:val="sr-Latn-RS"/>
        </w:rPr>
        <w:t>,</w:t>
      </w:r>
      <w:r w:rsidR="00430780" w:rsidRPr="00EA0F5D">
        <w:rPr>
          <w:lang w:val="sr-Latn-RS"/>
        </w:rPr>
        <w:t xml:space="preserve"> dakle</w:t>
      </w:r>
      <w:r w:rsidR="00B57AA3" w:rsidRPr="00EA0F5D">
        <w:rPr>
          <w:lang w:val="sr-Latn-RS"/>
        </w:rPr>
        <w:t xml:space="preserve"> izvrši se zamena pozicija dva susedna elementa u </w:t>
      </w:r>
      <w:r w:rsidR="00B57AA3" w:rsidRPr="00EA0F5D">
        <w:rPr>
          <w:b/>
          <w:bCs/>
          <w:lang w:val="sr-Latn-RS"/>
        </w:rPr>
        <w:t>JO</w:t>
      </w:r>
      <w:r w:rsidR="00B57AA3" w:rsidRPr="00EA0F5D">
        <w:rPr>
          <w:lang w:val="sr-Latn-RS"/>
        </w:rPr>
        <w:t xml:space="preserve"> delu hromozoma a na njihovim pozicijama u delu </w:t>
      </w:r>
      <w:r w:rsidR="00B57AA3" w:rsidRPr="00EA0F5D">
        <w:rPr>
          <w:b/>
          <w:bCs/>
          <w:lang w:val="sr-Latn-RS"/>
        </w:rPr>
        <w:t xml:space="preserve">MA </w:t>
      </w:r>
      <w:r w:rsidR="00B57AA3" w:rsidRPr="00EA0F5D">
        <w:rPr>
          <w:lang w:val="sr-Latn-RS"/>
        </w:rPr>
        <w:t xml:space="preserve">se mašine biraju od ponuđenih validnih (mašine koje mogu da izvrše datu operaciju o datom poslu). Kod </w:t>
      </w:r>
      <w:r w:rsidR="00B57AA3" w:rsidRPr="00EA0F5D">
        <w:rPr>
          <w:b/>
          <w:bCs/>
          <w:lang w:val="sr-Latn-RS"/>
        </w:rPr>
        <w:t xml:space="preserve">MA </w:t>
      </w:r>
      <w:r w:rsidR="00B57AA3" w:rsidRPr="00EA0F5D">
        <w:rPr>
          <w:lang w:val="sr-Latn-RS"/>
        </w:rPr>
        <w:t>mutacije</w:t>
      </w:r>
      <w:r w:rsidR="00430780" w:rsidRPr="00EA0F5D">
        <w:rPr>
          <w:lang w:val="sr-Latn-RS"/>
        </w:rPr>
        <w:t xml:space="preserve"> se na mestu mutacije </w:t>
      </w:r>
      <w:r w:rsidR="00430780" w:rsidRPr="00EA0F5D">
        <w:rPr>
          <w:lang w:val="sr-Latn-RS"/>
        </w:rPr>
        <w:t>na slučajan način</w:t>
      </w:r>
      <w:r w:rsidR="00430780" w:rsidRPr="00EA0F5D">
        <w:rPr>
          <w:lang w:val="sr-Latn-RS"/>
        </w:rPr>
        <w:t xml:space="preserve"> izvrši </w:t>
      </w:r>
      <w:r w:rsidR="00430780" w:rsidRPr="00EA0F5D">
        <w:rPr>
          <w:lang w:val="sr-Latn-RS"/>
        </w:rPr>
        <w:lastRenderedPageBreak/>
        <w:t>odabir nove mašine iz liste mogućih mašina za datu operaciju (ne isključuje se mogućnost ponovnog odabira iste našine). Mesto mutaicije se takođe bira na slučajan način.</w:t>
      </w:r>
    </w:p>
    <w:p w14:paraId="54ACE4DA" w14:textId="53AC0CB8" w:rsidR="00430780" w:rsidRPr="00EA0F5D" w:rsidRDefault="00430780" w:rsidP="007B7C9D">
      <w:pPr>
        <w:ind w:firstLine="0"/>
        <w:rPr>
          <w:lang w:val="sr-Latn-RS"/>
        </w:rPr>
      </w:pPr>
      <w:r w:rsidRPr="00EA0F5D">
        <w:rPr>
          <w:lang w:val="sr-Latn-RS"/>
        </w:rPr>
        <w:tab/>
        <w:t xml:space="preserve">Da bi se osiguralo napredovanje algoritma samo ka boljem rešenju, </w:t>
      </w:r>
      <w:r w:rsidR="00B268CA" w:rsidRPr="00EA0F5D">
        <w:rPr>
          <w:lang w:val="sr-Latn-RS"/>
        </w:rPr>
        <w:t>uveden</w:t>
      </w:r>
      <w:r w:rsidRPr="00EA0F5D">
        <w:rPr>
          <w:lang w:val="sr-Latn-RS"/>
        </w:rPr>
        <w:t xml:space="preserve"> </w:t>
      </w:r>
      <w:r w:rsidR="00B268CA" w:rsidRPr="00EA0F5D">
        <w:rPr>
          <w:lang w:val="sr-Latn-RS"/>
        </w:rPr>
        <w:t>j</w:t>
      </w:r>
      <w:r w:rsidRPr="00EA0F5D">
        <w:rPr>
          <w:lang w:val="sr-Latn-RS"/>
        </w:rPr>
        <w:t>e elitizam od 10%. Elitizam predstavlja postupak čuvanja određenog procenta najuspešnijih roditelja, a isti taj procenat najneuspešnij</w:t>
      </w:r>
      <w:r w:rsidR="00B268CA" w:rsidRPr="00EA0F5D">
        <w:rPr>
          <w:lang w:val="sr-Latn-RS"/>
        </w:rPr>
        <w:t>e dece se eliminiše.</w:t>
      </w:r>
      <w:r w:rsidRPr="00EA0F5D">
        <w:rPr>
          <w:lang w:val="sr-Latn-RS"/>
        </w:rPr>
        <w:t xml:space="preserve"> </w:t>
      </w:r>
    </w:p>
    <w:p w14:paraId="0A70C564" w14:textId="6788C0C3" w:rsidR="00B268CA" w:rsidRPr="00EA0F5D" w:rsidRDefault="00B268CA" w:rsidP="007B7C9D">
      <w:pPr>
        <w:ind w:firstLine="0"/>
        <w:rPr>
          <w:lang w:val="sr-Latn-RS"/>
        </w:rPr>
      </w:pPr>
      <w:r w:rsidRPr="00EA0F5D">
        <w:rPr>
          <w:lang w:val="sr-Latn-RS"/>
        </w:rPr>
        <w:tab/>
        <w:t>Ceo prethodni postupak se ponavlja do konvergencije najboljeg rešenja, tj. u ovom slučaju 20 uzastopnih istih rezultata. Ovaj broj je moguće promeniti u zavisnosti od zahteva konkretnog problema.</w:t>
      </w:r>
    </w:p>
    <w:p w14:paraId="0457E437" w14:textId="25753016" w:rsidR="00B268CA" w:rsidRPr="00EA0F5D" w:rsidRDefault="00B268CA" w:rsidP="00B268CA">
      <w:pPr>
        <w:pStyle w:val="Heading1"/>
        <w:rPr>
          <w:noProof/>
          <w:lang w:val="sr-Latn-RS"/>
        </w:rPr>
      </w:pPr>
      <w:r w:rsidRPr="00EA0F5D">
        <w:rPr>
          <w:noProof/>
          <w:lang w:val="sr-Latn-RS"/>
        </w:rPr>
        <w:t>Rezultati</w:t>
      </w:r>
    </w:p>
    <w:p w14:paraId="1BC2844D" w14:textId="2F7F5FF7" w:rsidR="00B268CA" w:rsidRPr="00EA0F5D" w:rsidRDefault="001C17BB" w:rsidP="00B268CA">
      <w:pPr>
        <w:rPr>
          <w:lang w:val="sr-Latn-RS"/>
        </w:rPr>
      </w:pPr>
      <w:r w:rsidRPr="00EA0F5D">
        <w:rPr>
          <w:lang w:val="sr-Latn-RS"/>
        </w:rPr>
        <w:t xml:space="preserve">Ovako formiran algoritam rešava zahtevne probleme u roku od nekoliko sekundi, i uz nekoliko pokretanja pronalazi optimalno rešenje. Za problem prikazan na </w:t>
      </w:r>
      <w:r w:rsidRPr="00EA0F5D">
        <w:rPr>
          <w:i/>
          <w:iCs/>
          <w:lang w:val="sr-Latn-RS"/>
        </w:rPr>
        <w:t>slici 1</w:t>
      </w:r>
      <w:r w:rsidRPr="00EA0F5D">
        <w:rPr>
          <w:lang w:val="sr-Latn-RS"/>
        </w:rPr>
        <w:t xml:space="preserve"> dobijeni su sledeći rezultati:</w:t>
      </w:r>
    </w:p>
    <w:p w14:paraId="44916477" w14:textId="3D361C1C" w:rsidR="001C17BB" w:rsidRPr="00EA0F5D" w:rsidRDefault="001C17BB" w:rsidP="001C17BB">
      <w:pPr>
        <w:pStyle w:val="ListParagraph"/>
        <w:numPr>
          <w:ilvl w:val="0"/>
          <w:numId w:val="26"/>
        </w:numPr>
        <w:rPr>
          <w:lang w:val="sr-Latn-RS"/>
        </w:rPr>
      </w:pPr>
      <w:r w:rsidRPr="00EA0F5D">
        <w:rPr>
          <w:lang w:val="sr-Latn-RS"/>
        </w:rPr>
        <w:t>Rešenje se dobije za 22 generacije (20 zahteva samo konvergencija).</w:t>
      </w:r>
    </w:p>
    <w:p w14:paraId="5FE12D38" w14:textId="32E5314C" w:rsidR="001C17BB" w:rsidRPr="00EA0F5D" w:rsidRDefault="001C17BB" w:rsidP="001C17BB">
      <w:pPr>
        <w:pStyle w:val="ListParagraph"/>
        <w:numPr>
          <w:ilvl w:val="0"/>
          <w:numId w:val="26"/>
        </w:numPr>
        <w:rPr>
          <w:lang w:val="sr-Latn-RS"/>
        </w:rPr>
      </w:pPr>
      <w:r w:rsidRPr="00EA0F5D">
        <w:rPr>
          <w:lang w:val="sr-Latn-RS"/>
        </w:rPr>
        <w:t>Vrednost kriterijuma optimalnosti je 45</w:t>
      </w:r>
    </w:p>
    <w:p w14:paraId="1DA0FE8A" w14:textId="09101913" w:rsidR="001C17BB" w:rsidRPr="00EA0F5D" w:rsidRDefault="001C17BB" w:rsidP="001C17BB">
      <w:pPr>
        <w:ind w:firstLine="0"/>
        <w:rPr>
          <w:lang w:val="sr-Latn-RS"/>
        </w:rPr>
      </w:pPr>
      <w:r w:rsidRPr="00EA0F5D">
        <w:rPr>
          <w:lang w:val="sr-Latn-RS"/>
        </w:rPr>
        <w:t>Hromozom za koji su ovi rezultati dobijeni je:</w:t>
      </w:r>
    </w:p>
    <w:p w14:paraId="499EB190" w14:textId="0BB0D64C" w:rsidR="001C17BB" w:rsidRPr="00EA0F5D" w:rsidRDefault="001C17BB" w:rsidP="001C17BB">
      <w:pPr>
        <w:ind w:firstLine="0"/>
        <w:rPr>
          <w:lang w:val="sr-Latn-RS"/>
        </w:rPr>
      </w:pPr>
      <w:r w:rsidRPr="00EA0F5D">
        <w:rPr>
          <w:lang w:val="sr-Latn-RS"/>
        </w:rPr>
        <w:t>[[4, 3, 2, 2, 1, 3, 4, 4, 1, 3, 4, 3, 2, 1, 3, 1], ['M2', 'M3', 'M1', 'M1', 'M3', 'M4', 'M3', 'M1', 'M3', 'M4', 'M4', 'M2', 'M4', 'M3', 'M2', 'M3']]</w:t>
      </w:r>
    </w:p>
    <w:p w14:paraId="26D488EA" w14:textId="1110ED00" w:rsidR="00EA0F5D" w:rsidRDefault="001C17BB" w:rsidP="00EA0F5D">
      <w:pPr>
        <w:ind w:firstLine="204"/>
        <w:rPr>
          <w:lang w:val="sr-Latn-RS"/>
        </w:rPr>
      </w:pPr>
      <w:r w:rsidRPr="00EA0F5D">
        <w:rPr>
          <w:lang w:val="sr-Latn-RS"/>
        </w:rPr>
        <w:t xml:space="preserve">Na </w:t>
      </w:r>
      <w:r w:rsidRPr="00EA0F5D">
        <w:rPr>
          <w:i/>
          <w:iCs/>
          <w:lang w:val="sr-Latn-RS"/>
        </w:rPr>
        <w:t>slici</w:t>
      </w:r>
      <w:r w:rsidR="00EA0F5D" w:rsidRPr="00EA0F5D">
        <w:rPr>
          <w:i/>
          <w:iCs/>
          <w:lang w:val="sr-Latn-RS"/>
        </w:rPr>
        <w:t xml:space="preserve"> 3 </w:t>
      </w:r>
      <w:r w:rsidR="00EA0F5D" w:rsidRPr="00EA0F5D">
        <w:rPr>
          <w:lang w:val="sr-Latn-RS"/>
        </w:rPr>
        <w:t>prikazan je Gantt Chart koji pokazuje kako su se operacije rasporedile po vremenu i po mašinama</w:t>
      </w:r>
      <w:r w:rsidR="00EA0F5D">
        <w:rPr>
          <w:lang w:val="sr-Latn-RS"/>
        </w:rPr>
        <w:t>.</w:t>
      </w:r>
    </w:p>
    <w:p w14:paraId="5160E5A7" w14:textId="77777777" w:rsidR="00EA0F5D" w:rsidRDefault="00EA0F5D" w:rsidP="00EA0F5D">
      <w:pPr>
        <w:ind w:firstLine="0"/>
        <w:rPr>
          <w:lang w:val="sr-Latn-RS"/>
        </w:rPr>
      </w:pPr>
    </w:p>
    <w:p w14:paraId="6A59EE52" w14:textId="77777777" w:rsidR="00EA0F5D" w:rsidRDefault="00EA0F5D" w:rsidP="00EA0F5D">
      <w:pPr>
        <w:keepNext/>
        <w:ind w:firstLine="0"/>
      </w:pPr>
      <w:r>
        <w:rPr>
          <w:noProof/>
        </w:rPr>
        <w:drawing>
          <wp:inline distT="0" distB="0" distL="0" distR="0" wp14:anchorId="05ED24FD" wp14:editId="2C8E21F3">
            <wp:extent cx="3006090" cy="175895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6090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43F48" w14:textId="37A60838" w:rsidR="00EA0F5D" w:rsidRPr="00EA0F5D" w:rsidRDefault="00EA0F5D" w:rsidP="00EA0F5D">
      <w:pPr>
        <w:pStyle w:val="Caption"/>
        <w:jc w:val="center"/>
        <w:rPr>
          <w:b w:val="0"/>
          <w:bCs w:val="0"/>
          <w:i/>
          <w:iCs/>
          <w:lang w:val="sr-Latn-RS"/>
        </w:rPr>
      </w:pPr>
      <w:r w:rsidRPr="00EA0F5D">
        <w:rPr>
          <w:b w:val="0"/>
          <w:bCs w:val="0"/>
          <w:i/>
          <w:iCs/>
        </w:rPr>
        <w:t xml:space="preserve">Slika </w:t>
      </w:r>
      <w:r w:rsidRPr="00EA0F5D">
        <w:rPr>
          <w:b w:val="0"/>
          <w:bCs w:val="0"/>
          <w:i/>
          <w:iCs/>
        </w:rPr>
        <w:fldChar w:fldCharType="begin"/>
      </w:r>
      <w:r w:rsidRPr="00EA0F5D">
        <w:rPr>
          <w:b w:val="0"/>
          <w:bCs w:val="0"/>
          <w:i/>
          <w:iCs/>
        </w:rPr>
        <w:instrText xml:space="preserve"> SEQ Slika \* ARABIC </w:instrText>
      </w:r>
      <w:r w:rsidRPr="00EA0F5D">
        <w:rPr>
          <w:b w:val="0"/>
          <w:bCs w:val="0"/>
          <w:i/>
          <w:iCs/>
        </w:rPr>
        <w:fldChar w:fldCharType="separate"/>
      </w:r>
      <w:r w:rsidRPr="00EA0F5D">
        <w:rPr>
          <w:b w:val="0"/>
          <w:bCs w:val="0"/>
          <w:i/>
          <w:iCs/>
          <w:noProof/>
        </w:rPr>
        <w:t>3</w:t>
      </w:r>
      <w:r w:rsidRPr="00EA0F5D">
        <w:rPr>
          <w:b w:val="0"/>
          <w:bCs w:val="0"/>
          <w:i/>
          <w:iCs/>
        </w:rPr>
        <w:fldChar w:fldCharType="end"/>
      </w:r>
      <w:r w:rsidRPr="00EA0F5D">
        <w:rPr>
          <w:b w:val="0"/>
          <w:bCs w:val="0"/>
          <w:i/>
          <w:iCs/>
        </w:rPr>
        <w:t>: Prikaz rezultata jednog od pokretanja algoritma</w:t>
      </w:r>
    </w:p>
    <w:sectPr w:rsidR="00EA0F5D" w:rsidRPr="00EA0F5D" w:rsidSect="003F72C9">
      <w:pgSz w:w="11907" w:h="16840" w:code="9"/>
      <w:pgMar w:top="1191" w:right="1077" w:bottom="1134" w:left="1077" w:header="431" w:footer="431" w:gutter="0"/>
      <w:cols w:num="2" w:space="28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0FB80" w14:textId="77777777" w:rsidR="005F589F" w:rsidRDefault="005F589F" w:rsidP="00E40906">
      <w:r>
        <w:separator/>
      </w:r>
    </w:p>
  </w:endnote>
  <w:endnote w:type="continuationSeparator" w:id="0">
    <w:p w14:paraId="479D4E85" w14:textId="77777777" w:rsidR="005F589F" w:rsidRDefault="005F589F" w:rsidP="00E409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D0698" w14:textId="77777777" w:rsidR="005F589F" w:rsidRDefault="005F589F" w:rsidP="00E40906"/>
  </w:footnote>
  <w:footnote w:type="continuationSeparator" w:id="0">
    <w:p w14:paraId="2AC797ED" w14:textId="77777777" w:rsidR="005F589F" w:rsidRDefault="005F589F" w:rsidP="00E40906">
      <w:r>
        <w:continuationSeparator/>
      </w:r>
    </w:p>
  </w:footnote>
  <w:footnote w:id="1">
    <w:p w14:paraId="6BE71691" w14:textId="77777777" w:rsidR="00846904" w:rsidRPr="001971FC" w:rsidRDefault="00846904" w:rsidP="00E40906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FB"/>
    <w:multiLevelType w:val="multilevel"/>
    <w:tmpl w:val="2E085744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</w:lvl>
    <w:lvl w:ilvl="2">
      <w:start w:val="1"/>
      <w:numFmt w:val="decimal"/>
      <w:pStyle w:val="Heading3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" w15:restartNumberingAfterBreak="0">
    <w:nsid w:val="21E624DE"/>
    <w:multiLevelType w:val="hybridMultilevel"/>
    <w:tmpl w:val="2884CD6E"/>
    <w:lvl w:ilvl="0" w:tplc="2436A968">
      <w:start w:val="1"/>
      <w:numFmt w:val="decimal"/>
      <w:lvlText w:val="%1."/>
      <w:lvlJc w:val="left"/>
      <w:pPr>
        <w:ind w:left="1124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642" w:hanging="360"/>
      </w:pPr>
    </w:lvl>
    <w:lvl w:ilvl="2" w:tplc="0409001B" w:tentative="1">
      <w:start w:val="1"/>
      <w:numFmt w:val="lowerRoman"/>
      <w:lvlText w:val="%3."/>
      <w:lvlJc w:val="right"/>
      <w:pPr>
        <w:ind w:left="2362" w:hanging="180"/>
      </w:pPr>
    </w:lvl>
    <w:lvl w:ilvl="3" w:tplc="0409000F" w:tentative="1">
      <w:start w:val="1"/>
      <w:numFmt w:val="decimal"/>
      <w:lvlText w:val="%4."/>
      <w:lvlJc w:val="left"/>
      <w:pPr>
        <w:ind w:left="3082" w:hanging="360"/>
      </w:pPr>
    </w:lvl>
    <w:lvl w:ilvl="4" w:tplc="04090019" w:tentative="1">
      <w:start w:val="1"/>
      <w:numFmt w:val="lowerLetter"/>
      <w:lvlText w:val="%5."/>
      <w:lvlJc w:val="left"/>
      <w:pPr>
        <w:ind w:left="3802" w:hanging="360"/>
      </w:pPr>
    </w:lvl>
    <w:lvl w:ilvl="5" w:tplc="0409001B" w:tentative="1">
      <w:start w:val="1"/>
      <w:numFmt w:val="lowerRoman"/>
      <w:lvlText w:val="%6."/>
      <w:lvlJc w:val="right"/>
      <w:pPr>
        <w:ind w:left="4522" w:hanging="180"/>
      </w:pPr>
    </w:lvl>
    <w:lvl w:ilvl="6" w:tplc="0409000F" w:tentative="1">
      <w:start w:val="1"/>
      <w:numFmt w:val="decimal"/>
      <w:lvlText w:val="%7."/>
      <w:lvlJc w:val="left"/>
      <w:pPr>
        <w:ind w:left="5242" w:hanging="360"/>
      </w:pPr>
    </w:lvl>
    <w:lvl w:ilvl="7" w:tplc="04090019" w:tentative="1">
      <w:start w:val="1"/>
      <w:numFmt w:val="lowerLetter"/>
      <w:lvlText w:val="%8."/>
      <w:lvlJc w:val="left"/>
      <w:pPr>
        <w:ind w:left="5962" w:hanging="360"/>
      </w:pPr>
    </w:lvl>
    <w:lvl w:ilvl="8" w:tplc="0409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3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B591FE8"/>
    <w:multiLevelType w:val="hybridMultilevel"/>
    <w:tmpl w:val="70305CB0"/>
    <w:lvl w:ilvl="0" w:tplc="2436A968">
      <w:start w:val="1"/>
      <w:numFmt w:val="decimal"/>
      <w:lvlText w:val="%1."/>
      <w:lvlJc w:val="left"/>
      <w:pPr>
        <w:ind w:left="922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642" w:hanging="360"/>
      </w:pPr>
    </w:lvl>
    <w:lvl w:ilvl="2" w:tplc="0409001B" w:tentative="1">
      <w:start w:val="1"/>
      <w:numFmt w:val="lowerRoman"/>
      <w:lvlText w:val="%3."/>
      <w:lvlJc w:val="right"/>
      <w:pPr>
        <w:ind w:left="2362" w:hanging="180"/>
      </w:pPr>
    </w:lvl>
    <w:lvl w:ilvl="3" w:tplc="0409000F" w:tentative="1">
      <w:start w:val="1"/>
      <w:numFmt w:val="decimal"/>
      <w:lvlText w:val="%4."/>
      <w:lvlJc w:val="left"/>
      <w:pPr>
        <w:ind w:left="3082" w:hanging="360"/>
      </w:pPr>
    </w:lvl>
    <w:lvl w:ilvl="4" w:tplc="04090019" w:tentative="1">
      <w:start w:val="1"/>
      <w:numFmt w:val="lowerLetter"/>
      <w:lvlText w:val="%5."/>
      <w:lvlJc w:val="left"/>
      <w:pPr>
        <w:ind w:left="3802" w:hanging="360"/>
      </w:pPr>
    </w:lvl>
    <w:lvl w:ilvl="5" w:tplc="0409001B" w:tentative="1">
      <w:start w:val="1"/>
      <w:numFmt w:val="lowerRoman"/>
      <w:lvlText w:val="%6."/>
      <w:lvlJc w:val="right"/>
      <w:pPr>
        <w:ind w:left="4522" w:hanging="180"/>
      </w:pPr>
    </w:lvl>
    <w:lvl w:ilvl="6" w:tplc="0409000F" w:tentative="1">
      <w:start w:val="1"/>
      <w:numFmt w:val="decimal"/>
      <w:lvlText w:val="%7."/>
      <w:lvlJc w:val="left"/>
      <w:pPr>
        <w:ind w:left="5242" w:hanging="360"/>
      </w:pPr>
    </w:lvl>
    <w:lvl w:ilvl="7" w:tplc="04090019" w:tentative="1">
      <w:start w:val="1"/>
      <w:numFmt w:val="lowerLetter"/>
      <w:lvlText w:val="%8."/>
      <w:lvlJc w:val="left"/>
      <w:pPr>
        <w:ind w:left="5962" w:hanging="360"/>
      </w:pPr>
    </w:lvl>
    <w:lvl w:ilvl="8" w:tplc="0409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5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 w15:restartNumberingAfterBreak="0">
    <w:nsid w:val="320B0438"/>
    <w:multiLevelType w:val="hybridMultilevel"/>
    <w:tmpl w:val="0B423182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8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44E956FB"/>
    <w:multiLevelType w:val="hybridMultilevel"/>
    <w:tmpl w:val="F496C24C"/>
    <w:lvl w:ilvl="0" w:tplc="BAC23D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5342B40"/>
    <w:multiLevelType w:val="hybridMultilevel"/>
    <w:tmpl w:val="C9069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3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4" w15:restartNumberingAfterBreak="1">
    <w:nsid w:val="54075FCF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5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6" w15:restartNumberingAfterBreak="0">
    <w:nsid w:val="6DC3293B"/>
    <w:multiLevelType w:val="singleLevel"/>
    <w:tmpl w:val="0906AB68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sz w:val="16"/>
        <w:szCs w:val="16"/>
      </w:rPr>
    </w:lvl>
  </w:abstractNum>
  <w:abstractNum w:abstractNumId="17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num w:numId="1">
    <w:abstractNumId w:val="0"/>
  </w:num>
  <w:num w:numId="2">
    <w:abstractNumId w:val="6"/>
  </w:num>
  <w:num w:numId="3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2"/>
  </w:num>
  <w:num w:numId="7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1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8"/>
  </w:num>
  <w:num w:numId="13">
    <w:abstractNumId w:val="1"/>
  </w:num>
  <w:num w:numId="14">
    <w:abstractNumId w:val="15"/>
  </w:num>
  <w:num w:numId="15">
    <w:abstractNumId w:val="13"/>
  </w:num>
  <w:num w:numId="16">
    <w:abstractNumId w:val="17"/>
  </w:num>
  <w:num w:numId="17">
    <w:abstractNumId w:val="5"/>
  </w:num>
  <w:num w:numId="18">
    <w:abstractNumId w:val="3"/>
  </w:num>
  <w:num w:numId="19">
    <w:abstractNumId w:val="16"/>
  </w:num>
  <w:num w:numId="20">
    <w:abstractNumId w:val="9"/>
  </w:num>
  <w:num w:numId="21">
    <w:abstractNumId w:val="14"/>
  </w:num>
  <w:num w:numId="22">
    <w:abstractNumId w:val="10"/>
  </w:num>
  <w:num w:numId="23">
    <w:abstractNumId w:val="11"/>
  </w:num>
  <w:num w:numId="24">
    <w:abstractNumId w:val="4"/>
  </w:num>
  <w:num w:numId="25">
    <w:abstractNumId w:val="2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204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TUxsDQxMLY0NDVS0lEKTi0uzszPAykwrAUAURD6TiwAAAA="/>
  </w:docVars>
  <w:rsids>
    <w:rsidRoot w:val="001C6679"/>
    <w:rsid w:val="0001243C"/>
    <w:rsid w:val="00013DFE"/>
    <w:rsid w:val="00013EA7"/>
    <w:rsid w:val="00017F53"/>
    <w:rsid w:val="00023F9A"/>
    <w:rsid w:val="0002546C"/>
    <w:rsid w:val="00031501"/>
    <w:rsid w:val="00037AE0"/>
    <w:rsid w:val="00051222"/>
    <w:rsid w:val="000575ED"/>
    <w:rsid w:val="00062EBB"/>
    <w:rsid w:val="00063C4E"/>
    <w:rsid w:val="000770F0"/>
    <w:rsid w:val="000A330F"/>
    <w:rsid w:val="000A3C73"/>
    <w:rsid w:val="000A3DB6"/>
    <w:rsid w:val="000B3488"/>
    <w:rsid w:val="000B4D48"/>
    <w:rsid w:val="000B5847"/>
    <w:rsid w:val="000B7019"/>
    <w:rsid w:val="000D31B4"/>
    <w:rsid w:val="000E07A9"/>
    <w:rsid w:val="000F1932"/>
    <w:rsid w:val="001016A7"/>
    <w:rsid w:val="00102234"/>
    <w:rsid w:val="00102ECF"/>
    <w:rsid w:val="00104C32"/>
    <w:rsid w:val="00105073"/>
    <w:rsid w:val="00105280"/>
    <w:rsid w:val="00113952"/>
    <w:rsid w:val="00122304"/>
    <w:rsid w:val="00127673"/>
    <w:rsid w:val="00140F62"/>
    <w:rsid w:val="00144C10"/>
    <w:rsid w:val="001516CD"/>
    <w:rsid w:val="0015428E"/>
    <w:rsid w:val="0016287C"/>
    <w:rsid w:val="00175399"/>
    <w:rsid w:val="0018040C"/>
    <w:rsid w:val="0018090F"/>
    <w:rsid w:val="001828F1"/>
    <w:rsid w:val="00183CDF"/>
    <w:rsid w:val="00184035"/>
    <w:rsid w:val="00185C2F"/>
    <w:rsid w:val="001877CE"/>
    <w:rsid w:val="00192225"/>
    <w:rsid w:val="001963A8"/>
    <w:rsid w:val="001968DC"/>
    <w:rsid w:val="001971FC"/>
    <w:rsid w:val="001A57D1"/>
    <w:rsid w:val="001A7715"/>
    <w:rsid w:val="001B4489"/>
    <w:rsid w:val="001B68D2"/>
    <w:rsid w:val="001B73B8"/>
    <w:rsid w:val="001C17BB"/>
    <w:rsid w:val="001C19BC"/>
    <w:rsid w:val="001C22BF"/>
    <w:rsid w:val="001C4BAE"/>
    <w:rsid w:val="001C5FD3"/>
    <w:rsid w:val="001C6679"/>
    <w:rsid w:val="001C74F5"/>
    <w:rsid w:val="001D0D7E"/>
    <w:rsid w:val="001D2E42"/>
    <w:rsid w:val="001D41FD"/>
    <w:rsid w:val="001D6300"/>
    <w:rsid w:val="001E2F38"/>
    <w:rsid w:val="001E509A"/>
    <w:rsid w:val="001E6164"/>
    <w:rsid w:val="002017D1"/>
    <w:rsid w:val="00204978"/>
    <w:rsid w:val="00213A4A"/>
    <w:rsid w:val="002150D6"/>
    <w:rsid w:val="00222222"/>
    <w:rsid w:val="00231803"/>
    <w:rsid w:val="00231EB0"/>
    <w:rsid w:val="002324D0"/>
    <w:rsid w:val="00245FDC"/>
    <w:rsid w:val="00246F01"/>
    <w:rsid w:val="00250C8D"/>
    <w:rsid w:val="00251B41"/>
    <w:rsid w:val="002560D2"/>
    <w:rsid w:val="00261B80"/>
    <w:rsid w:val="002735DD"/>
    <w:rsid w:val="00280B60"/>
    <w:rsid w:val="00286EFF"/>
    <w:rsid w:val="00290FB6"/>
    <w:rsid w:val="002911B3"/>
    <w:rsid w:val="00294603"/>
    <w:rsid w:val="002951B1"/>
    <w:rsid w:val="002A1F2E"/>
    <w:rsid w:val="002B3578"/>
    <w:rsid w:val="002D0A2F"/>
    <w:rsid w:val="002D157D"/>
    <w:rsid w:val="002D64E6"/>
    <w:rsid w:val="002D6C11"/>
    <w:rsid w:val="002E2D0B"/>
    <w:rsid w:val="002F25D5"/>
    <w:rsid w:val="002F465F"/>
    <w:rsid w:val="00313149"/>
    <w:rsid w:val="00326612"/>
    <w:rsid w:val="00327412"/>
    <w:rsid w:val="003327EC"/>
    <w:rsid w:val="00333947"/>
    <w:rsid w:val="00333D20"/>
    <w:rsid w:val="00341048"/>
    <w:rsid w:val="0034760D"/>
    <w:rsid w:val="00350ACC"/>
    <w:rsid w:val="003538A6"/>
    <w:rsid w:val="00353F72"/>
    <w:rsid w:val="00356708"/>
    <w:rsid w:val="00357571"/>
    <w:rsid w:val="00365838"/>
    <w:rsid w:val="00367B3E"/>
    <w:rsid w:val="00372C52"/>
    <w:rsid w:val="00373DDB"/>
    <w:rsid w:val="00382132"/>
    <w:rsid w:val="0038410B"/>
    <w:rsid w:val="00384732"/>
    <w:rsid w:val="003948AC"/>
    <w:rsid w:val="003A5DA1"/>
    <w:rsid w:val="003A7EE3"/>
    <w:rsid w:val="003B1209"/>
    <w:rsid w:val="003B168E"/>
    <w:rsid w:val="003B538C"/>
    <w:rsid w:val="003B6DA7"/>
    <w:rsid w:val="003B73C7"/>
    <w:rsid w:val="003C4042"/>
    <w:rsid w:val="003C6B11"/>
    <w:rsid w:val="003D1B6E"/>
    <w:rsid w:val="003D40F7"/>
    <w:rsid w:val="003D7EAE"/>
    <w:rsid w:val="003E19A1"/>
    <w:rsid w:val="003F3657"/>
    <w:rsid w:val="003F72C9"/>
    <w:rsid w:val="00400325"/>
    <w:rsid w:val="00406AF7"/>
    <w:rsid w:val="00413EEB"/>
    <w:rsid w:val="00425DE8"/>
    <w:rsid w:val="00430358"/>
    <w:rsid w:val="00430780"/>
    <w:rsid w:val="004325C5"/>
    <w:rsid w:val="004404D4"/>
    <w:rsid w:val="0044231D"/>
    <w:rsid w:val="00442FE9"/>
    <w:rsid w:val="004446A8"/>
    <w:rsid w:val="00456660"/>
    <w:rsid w:val="00461CE5"/>
    <w:rsid w:val="004627E3"/>
    <w:rsid w:val="004710D5"/>
    <w:rsid w:val="00471DDC"/>
    <w:rsid w:val="00474874"/>
    <w:rsid w:val="00496A59"/>
    <w:rsid w:val="004A01CF"/>
    <w:rsid w:val="004A3434"/>
    <w:rsid w:val="004A5BA0"/>
    <w:rsid w:val="004A6291"/>
    <w:rsid w:val="004B0CBE"/>
    <w:rsid w:val="004B6D4F"/>
    <w:rsid w:val="004C334B"/>
    <w:rsid w:val="004C3882"/>
    <w:rsid w:val="004C7564"/>
    <w:rsid w:val="004D1352"/>
    <w:rsid w:val="004E3147"/>
    <w:rsid w:val="004F5D3B"/>
    <w:rsid w:val="004F6394"/>
    <w:rsid w:val="004F7599"/>
    <w:rsid w:val="00502ECD"/>
    <w:rsid w:val="00505B71"/>
    <w:rsid w:val="0051350D"/>
    <w:rsid w:val="0051417D"/>
    <w:rsid w:val="00514BAF"/>
    <w:rsid w:val="00516131"/>
    <w:rsid w:val="005242D5"/>
    <w:rsid w:val="005278A1"/>
    <w:rsid w:val="005309FD"/>
    <w:rsid w:val="00531C3C"/>
    <w:rsid w:val="00537169"/>
    <w:rsid w:val="005435BA"/>
    <w:rsid w:val="00544C54"/>
    <w:rsid w:val="005450D0"/>
    <w:rsid w:val="00545703"/>
    <w:rsid w:val="005468D9"/>
    <w:rsid w:val="0055734D"/>
    <w:rsid w:val="00560134"/>
    <w:rsid w:val="00570519"/>
    <w:rsid w:val="00575FEA"/>
    <w:rsid w:val="00581195"/>
    <w:rsid w:val="00583AEA"/>
    <w:rsid w:val="005932B0"/>
    <w:rsid w:val="005A3536"/>
    <w:rsid w:val="005A51BB"/>
    <w:rsid w:val="005B44CE"/>
    <w:rsid w:val="005C0538"/>
    <w:rsid w:val="005D0E81"/>
    <w:rsid w:val="005D613A"/>
    <w:rsid w:val="005E3AA0"/>
    <w:rsid w:val="005E4C5C"/>
    <w:rsid w:val="005F12F4"/>
    <w:rsid w:val="005F3822"/>
    <w:rsid w:val="005F589F"/>
    <w:rsid w:val="005F7DD1"/>
    <w:rsid w:val="0060405F"/>
    <w:rsid w:val="006201EB"/>
    <w:rsid w:val="00624BB3"/>
    <w:rsid w:val="006332E4"/>
    <w:rsid w:val="00634D3D"/>
    <w:rsid w:val="00644FD3"/>
    <w:rsid w:val="00645709"/>
    <w:rsid w:val="00650C3C"/>
    <w:rsid w:val="0065283B"/>
    <w:rsid w:val="0065410F"/>
    <w:rsid w:val="00671116"/>
    <w:rsid w:val="006776CC"/>
    <w:rsid w:val="006903E3"/>
    <w:rsid w:val="00692743"/>
    <w:rsid w:val="0069284F"/>
    <w:rsid w:val="00697CDC"/>
    <w:rsid w:val="006A2773"/>
    <w:rsid w:val="006A5607"/>
    <w:rsid w:val="006A60DD"/>
    <w:rsid w:val="006B3C8C"/>
    <w:rsid w:val="006B74BC"/>
    <w:rsid w:val="006C524A"/>
    <w:rsid w:val="006C6B2D"/>
    <w:rsid w:val="006D3386"/>
    <w:rsid w:val="006D435F"/>
    <w:rsid w:val="006D7E5B"/>
    <w:rsid w:val="006E02E3"/>
    <w:rsid w:val="006E1977"/>
    <w:rsid w:val="006E2EA6"/>
    <w:rsid w:val="007142FC"/>
    <w:rsid w:val="007342D1"/>
    <w:rsid w:val="00737C5D"/>
    <w:rsid w:val="007549F9"/>
    <w:rsid w:val="007621CD"/>
    <w:rsid w:val="00764312"/>
    <w:rsid w:val="00771295"/>
    <w:rsid w:val="00773A81"/>
    <w:rsid w:val="00773D3B"/>
    <w:rsid w:val="00776B41"/>
    <w:rsid w:val="00781533"/>
    <w:rsid w:val="00783FB7"/>
    <w:rsid w:val="00787AEF"/>
    <w:rsid w:val="0079532B"/>
    <w:rsid w:val="007A5DA7"/>
    <w:rsid w:val="007B7C9D"/>
    <w:rsid w:val="007C5071"/>
    <w:rsid w:val="007C7C6B"/>
    <w:rsid w:val="007D0F76"/>
    <w:rsid w:val="007D741E"/>
    <w:rsid w:val="007E4FF4"/>
    <w:rsid w:val="007E61D4"/>
    <w:rsid w:val="007F2795"/>
    <w:rsid w:val="007F291B"/>
    <w:rsid w:val="007F473F"/>
    <w:rsid w:val="007F567A"/>
    <w:rsid w:val="0080266F"/>
    <w:rsid w:val="00802BB1"/>
    <w:rsid w:val="00821F34"/>
    <w:rsid w:val="00823270"/>
    <w:rsid w:val="008240FC"/>
    <w:rsid w:val="0083091D"/>
    <w:rsid w:val="00832B98"/>
    <w:rsid w:val="0083323D"/>
    <w:rsid w:val="00833284"/>
    <w:rsid w:val="008341CB"/>
    <w:rsid w:val="00846904"/>
    <w:rsid w:val="008626A2"/>
    <w:rsid w:val="0086323F"/>
    <w:rsid w:val="00863E6B"/>
    <w:rsid w:val="00864798"/>
    <w:rsid w:val="008670EE"/>
    <w:rsid w:val="00867ED4"/>
    <w:rsid w:val="00870106"/>
    <w:rsid w:val="00870824"/>
    <w:rsid w:val="00870DD3"/>
    <w:rsid w:val="00880252"/>
    <w:rsid w:val="008804D5"/>
    <w:rsid w:val="00883E0E"/>
    <w:rsid w:val="008A093F"/>
    <w:rsid w:val="008A1DD8"/>
    <w:rsid w:val="008B09DB"/>
    <w:rsid w:val="008B1B34"/>
    <w:rsid w:val="008B727A"/>
    <w:rsid w:val="008C13CF"/>
    <w:rsid w:val="008E1DEF"/>
    <w:rsid w:val="008F6E3E"/>
    <w:rsid w:val="0090031F"/>
    <w:rsid w:val="00917F5C"/>
    <w:rsid w:val="00923F23"/>
    <w:rsid w:val="00924B88"/>
    <w:rsid w:val="00924F39"/>
    <w:rsid w:val="00941BCB"/>
    <w:rsid w:val="009435D7"/>
    <w:rsid w:val="0094574A"/>
    <w:rsid w:val="009745FA"/>
    <w:rsid w:val="0098453F"/>
    <w:rsid w:val="009855C2"/>
    <w:rsid w:val="009A4185"/>
    <w:rsid w:val="009A579D"/>
    <w:rsid w:val="009B6C1B"/>
    <w:rsid w:val="009C4D3B"/>
    <w:rsid w:val="009C5C9B"/>
    <w:rsid w:val="009E1032"/>
    <w:rsid w:val="009E19D4"/>
    <w:rsid w:val="009E76F8"/>
    <w:rsid w:val="009E7884"/>
    <w:rsid w:val="009F5610"/>
    <w:rsid w:val="009F7D96"/>
    <w:rsid w:val="00A01F11"/>
    <w:rsid w:val="00A01F13"/>
    <w:rsid w:val="00A04432"/>
    <w:rsid w:val="00A06608"/>
    <w:rsid w:val="00A11217"/>
    <w:rsid w:val="00A44A3F"/>
    <w:rsid w:val="00A50B3C"/>
    <w:rsid w:val="00A54BAF"/>
    <w:rsid w:val="00A56F02"/>
    <w:rsid w:val="00A57FE7"/>
    <w:rsid w:val="00A60854"/>
    <w:rsid w:val="00A647CB"/>
    <w:rsid w:val="00A70E20"/>
    <w:rsid w:val="00A74626"/>
    <w:rsid w:val="00A82725"/>
    <w:rsid w:val="00A876FB"/>
    <w:rsid w:val="00A91F0A"/>
    <w:rsid w:val="00A96A46"/>
    <w:rsid w:val="00AA14B2"/>
    <w:rsid w:val="00AA3F0F"/>
    <w:rsid w:val="00AA6CE7"/>
    <w:rsid w:val="00AB6D8A"/>
    <w:rsid w:val="00AC448A"/>
    <w:rsid w:val="00AC481C"/>
    <w:rsid w:val="00AD3FAB"/>
    <w:rsid w:val="00AD5590"/>
    <w:rsid w:val="00AD7395"/>
    <w:rsid w:val="00AE7E8D"/>
    <w:rsid w:val="00AF2E07"/>
    <w:rsid w:val="00B01636"/>
    <w:rsid w:val="00B03538"/>
    <w:rsid w:val="00B07605"/>
    <w:rsid w:val="00B078F7"/>
    <w:rsid w:val="00B11C46"/>
    <w:rsid w:val="00B13184"/>
    <w:rsid w:val="00B24B1C"/>
    <w:rsid w:val="00B268CA"/>
    <w:rsid w:val="00B30C64"/>
    <w:rsid w:val="00B357C5"/>
    <w:rsid w:val="00B400B5"/>
    <w:rsid w:val="00B452B4"/>
    <w:rsid w:val="00B527F2"/>
    <w:rsid w:val="00B55EF1"/>
    <w:rsid w:val="00B56A0E"/>
    <w:rsid w:val="00B579DD"/>
    <w:rsid w:val="00B57AA3"/>
    <w:rsid w:val="00B600DF"/>
    <w:rsid w:val="00B60C66"/>
    <w:rsid w:val="00B6590C"/>
    <w:rsid w:val="00B720DA"/>
    <w:rsid w:val="00B73C3B"/>
    <w:rsid w:val="00B7518A"/>
    <w:rsid w:val="00B77DEC"/>
    <w:rsid w:val="00B83E0C"/>
    <w:rsid w:val="00B8410B"/>
    <w:rsid w:val="00B87355"/>
    <w:rsid w:val="00B90646"/>
    <w:rsid w:val="00B93FF0"/>
    <w:rsid w:val="00B95117"/>
    <w:rsid w:val="00BB0645"/>
    <w:rsid w:val="00BB0DE2"/>
    <w:rsid w:val="00BB4922"/>
    <w:rsid w:val="00BD18A9"/>
    <w:rsid w:val="00BD52EE"/>
    <w:rsid w:val="00BE4138"/>
    <w:rsid w:val="00BE51FA"/>
    <w:rsid w:val="00BF210E"/>
    <w:rsid w:val="00BF2293"/>
    <w:rsid w:val="00BF679C"/>
    <w:rsid w:val="00C0247C"/>
    <w:rsid w:val="00C04071"/>
    <w:rsid w:val="00C07CA0"/>
    <w:rsid w:val="00C14524"/>
    <w:rsid w:val="00C153B3"/>
    <w:rsid w:val="00C15A27"/>
    <w:rsid w:val="00C22F12"/>
    <w:rsid w:val="00C2737E"/>
    <w:rsid w:val="00C405BB"/>
    <w:rsid w:val="00C4419B"/>
    <w:rsid w:val="00C44900"/>
    <w:rsid w:val="00C7013C"/>
    <w:rsid w:val="00C77DFC"/>
    <w:rsid w:val="00C802BA"/>
    <w:rsid w:val="00C817F4"/>
    <w:rsid w:val="00C81BB7"/>
    <w:rsid w:val="00C847F5"/>
    <w:rsid w:val="00C876F6"/>
    <w:rsid w:val="00C91080"/>
    <w:rsid w:val="00C94D5D"/>
    <w:rsid w:val="00C96109"/>
    <w:rsid w:val="00CA77D3"/>
    <w:rsid w:val="00CB13F7"/>
    <w:rsid w:val="00CB6E75"/>
    <w:rsid w:val="00CC15DA"/>
    <w:rsid w:val="00CC3C7C"/>
    <w:rsid w:val="00CC5C07"/>
    <w:rsid w:val="00CC6DCD"/>
    <w:rsid w:val="00CD2D8A"/>
    <w:rsid w:val="00CE1A82"/>
    <w:rsid w:val="00CE7E59"/>
    <w:rsid w:val="00CF1FD0"/>
    <w:rsid w:val="00D01E58"/>
    <w:rsid w:val="00D046D9"/>
    <w:rsid w:val="00D10ECF"/>
    <w:rsid w:val="00D12D2D"/>
    <w:rsid w:val="00D13EF9"/>
    <w:rsid w:val="00D1428D"/>
    <w:rsid w:val="00D20A2D"/>
    <w:rsid w:val="00D23999"/>
    <w:rsid w:val="00D25422"/>
    <w:rsid w:val="00D269B8"/>
    <w:rsid w:val="00D308B1"/>
    <w:rsid w:val="00D4042B"/>
    <w:rsid w:val="00D417FF"/>
    <w:rsid w:val="00D440E9"/>
    <w:rsid w:val="00D44CCA"/>
    <w:rsid w:val="00D5193D"/>
    <w:rsid w:val="00D63B6C"/>
    <w:rsid w:val="00D715FF"/>
    <w:rsid w:val="00D72224"/>
    <w:rsid w:val="00D77EA1"/>
    <w:rsid w:val="00D8236D"/>
    <w:rsid w:val="00D84465"/>
    <w:rsid w:val="00D86B90"/>
    <w:rsid w:val="00D903B4"/>
    <w:rsid w:val="00DA65AA"/>
    <w:rsid w:val="00DB009E"/>
    <w:rsid w:val="00DB612D"/>
    <w:rsid w:val="00DC2F92"/>
    <w:rsid w:val="00DC447E"/>
    <w:rsid w:val="00DD1BDE"/>
    <w:rsid w:val="00DE04BB"/>
    <w:rsid w:val="00DE34CE"/>
    <w:rsid w:val="00DE4934"/>
    <w:rsid w:val="00DF2CB9"/>
    <w:rsid w:val="00E0149B"/>
    <w:rsid w:val="00E103BD"/>
    <w:rsid w:val="00E10FF3"/>
    <w:rsid w:val="00E1181A"/>
    <w:rsid w:val="00E172D9"/>
    <w:rsid w:val="00E22563"/>
    <w:rsid w:val="00E30F00"/>
    <w:rsid w:val="00E36129"/>
    <w:rsid w:val="00E40906"/>
    <w:rsid w:val="00E47A4C"/>
    <w:rsid w:val="00E53539"/>
    <w:rsid w:val="00E535EF"/>
    <w:rsid w:val="00E5364F"/>
    <w:rsid w:val="00E60F36"/>
    <w:rsid w:val="00E64391"/>
    <w:rsid w:val="00E67FE9"/>
    <w:rsid w:val="00E7128C"/>
    <w:rsid w:val="00E9635D"/>
    <w:rsid w:val="00E97D77"/>
    <w:rsid w:val="00EA0F5D"/>
    <w:rsid w:val="00EB031C"/>
    <w:rsid w:val="00EC3E1B"/>
    <w:rsid w:val="00EC5E73"/>
    <w:rsid w:val="00EC7A8E"/>
    <w:rsid w:val="00ED1C2E"/>
    <w:rsid w:val="00ED2DC4"/>
    <w:rsid w:val="00ED6DCE"/>
    <w:rsid w:val="00EF2142"/>
    <w:rsid w:val="00EF3662"/>
    <w:rsid w:val="00EF7717"/>
    <w:rsid w:val="00F00FEB"/>
    <w:rsid w:val="00F014DE"/>
    <w:rsid w:val="00F05E33"/>
    <w:rsid w:val="00F07A8E"/>
    <w:rsid w:val="00F139C2"/>
    <w:rsid w:val="00F14214"/>
    <w:rsid w:val="00F17721"/>
    <w:rsid w:val="00F2120E"/>
    <w:rsid w:val="00F234B3"/>
    <w:rsid w:val="00F23EB2"/>
    <w:rsid w:val="00F27061"/>
    <w:rsid w:val="00F35037"/>
    <w:rsid w:val="00F35A8A"/>
    <w:rsid w:val="00F440C1"/>
    <w:rsid w:val="00F54914"/>
    <w:rsid w:val="00F557DD"/>
    <w:rsid w:val="00F569D0"/>
    <w:rsid w:val="00F70E1A"/>
    <w:rsid w:val="00F7520F"/>
    <w:rsid w:val="00F8077D"/>
    <w:rsid w:val="00F84C50"/>
    <w:rsid w:val="00FA6250"/>
    <w:rsid w:val="00FB3208"/>
    <w:rsid w:val="00FB54B4"/>
    <w:rsid w:val="00FB618F"/>
    <w:rsid w:val="00FC08FB"/>
    <w:rsid w:val="00FC452C"/>
    <w:rsid w:val="00FC6FE3"/>
    <w:rsid w:val="00FD38F0"/>
    <w:rsid w:val="00FD4136"/>
    <w:rsid w:val="00FD7AE6"/>
    <w:rsid w:val="00FE072D"/>
    <w:rsid w:val="00FE1BCC"/>
    <w:rsid w:val="00FE2FC0"/>
    <w:rsid w:val="00FE52A4"/>
    <w:rsid w:val="00FF6F0E"/>
    <w:rsid w:val="00FF74FD"/>
    <w:rsid w:val="00FF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20F853"/>
  <w15:chartTrackingRefBased/>
  <w15:docId w15:val="{7854AC71-385C-4577-91C0-236B78A88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0906"/>
    <w:pPr>
      <w:widowControl w:val="0"/>
      <w:autoSpaceDE w:val="0"/>
      <w:autoSpaceDN w:val="0"/>
      <w:spacing w:line="252" w:lineRule="auto"/>
      <w:ind w:firstLine="202"/>
      <w:jc w:val="both"/>
    </w:pPr>
    <w:rPr>
      <w:lang w:val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20" w:after="60"/>
      <w:ind w:left="144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ind w:left="288"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Abstract">
    <w:name w:val="Abstract"/>
    <w:basedOn w:val="Normal"/>
    <w:next w:val="Normal"/>
    <w:pPr>
      <w:spacing w:before="20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semiHidden/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</w:pPr>
    <w:rPr>
      <w:sz w:val="16"/>
      <w:szCs w:val="16"/>
    </w:rPr>
  </w:style>
  <w:style w:type="paragraph" w:customStyle="1" w:styleId="IndexTerms">
    <w:name w:val="IndexTerms"/>
    <w:basedOn w:val="Normal"/>
    <w:next w:val="Normal"/>
    <w:rPr>
      <w:b/>
      <w:bCs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</w:style>
  <w:style w:type="paragraph" w:customStyle="1" w:styleId="FigureCaption">
    <w:name w:val="Figure Caption"/>
    <w:basedOn w:val="Normal"/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tabs>
        <w:tab w:val="right" w:pos="5040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ind w:left="630" w:hanging="630"/>
    </w:pPr>
    <w:rPr>
      <w:szCs w:val="24"/>
    </w:rPr>
  </w:style>
  <w:style w:type="paragraph" w:customStyle="1" w:styleId="ECCTDMainText">
    <w:name w:val="ECCTD Main Text"/>
    <w:basedOn w:val="Normal"/>
    <w:rsid w:val="00C876F6"/>
    <w:pPr>
      <w:overflowPunct w:val="0"/>
      <w:adjustRightInd w:val="0"/>
      <w:ind w:firstLine="142"/>
      <w:textAlignment w:val="baseline"/>
    </w:pPr>
    <w:rPr>
      <w:spacing w:val="2"/>
      <w:lang w:eastAsia="ja-JP"/>
    </w:rPr>
  </w:style>
  <w:style w:type="table" w:styleId="TableGrid">
    <w:name w:val="Table Grid"/>
    <w:basedOn w:val="TableNormal"/>
    <w:rsid w:val="008B1B34"/>
    <w:pPr>
      <w:autoSpaceDE w:val="0"/>
      <w:autoSpaceDN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rsid w:val="008B1B34"/>
    <w:pPr>
      <w:autoSpaceDE w:val="0"/>
      <w:autoSpaceDN w:val="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EquationCentered">
    <w:name w:val="Style Equation + Centered"/>
    <w:basedOn w:val="Equation"/>
    <w:rsid w:val="001B73B8"/>
    <w:pPr>
      <w:tabs>
        <w:tab w:val="clear" w:pos="5040"/>
        <w:tab w:val="center" w:pos="2438"/>
        <w:tab w:val="right" w:pos="4876"/>
      </w:tabs>
      <w:jc w:val="center"/>
    </w:pPr>
  </w:style>
  <w:style w:type="character" w:styleId="Strong">
    <w:name w:val="Strong"/>
    <w:qFormat/>
    <w:rsid w:val="00846904"/>
    <w:rPr>
      <w:b/>
      <w:bCs/>
    </w:rPr>
  </w:style>
  <w:style w:type="character" w:styleId="Emphasis">
    <w:name w:val="Emphasis"/>
    <w:qFormat/>
    <w:rsid w:val="00846904"/>
    <w:rPr>
      <w:b/>
      <w:bCs/>
      <w:i w:val="0"/>
      <w:iCs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245FD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nhideWhenUsed/>
    <w:qFormat/>
    <w:rsid w:val="00D7222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537169"/>
    <w:rPr>
      <w:color w:val="808080"/>
    </w:rPr>
  </w:style>
  <w:style w:type="paragraph" w:styleId="ListParagraph">
    <w:name w:val="List Paragraph"/>
    <w:basedOn w:val="Normal"/>
    <w:uiPriority w:val="34"/>
    <w:qFormat/>
    <w:rsid w:val="00496A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5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pixelsPerInch w:val="120"/>
  <w:targetScreenSz w:val="1152x88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jocos.miroslav@uns.ac.r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djotoss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3</Pages>
  <Words>1636</Words>
  <Characters>8366</Characters>
  <Application>Microsoft Office Word</Application>
  <DocSecurity>0</DocSecurity>
  <Lines>278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LFOR 2006</vt:lpstr>
    </vt:vector>
  </TitlesOfParts>
  <Manager>Dj Paunovic</Manager>
  <Company>ETF Beograd</Company>
  <LinksUpToDate>false</LinksUpToDate>
  <CharactersWithSpaces>9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FOR 2006</dc:title>
  <dc:subject>Instructions for Paper Preparation</dc:subject>
  <dc:creator>M. Lutovac</dc:creator>
  <cp:keywords/>
  <cp:lastModifiedBy>Miroslav Đoćoš</cp:lastModifiedBy>
  <cp:revision>4</cp:revision>
  <cp:lastPrinted>2010-06-12T20:38:00Z</cp:lastPrinted>
  <dcterms:created xsi:type="dcterms:W3CDTF">2023-01-15T16:48:00Z</dcterms:created>
  <dcterms:modified xsi:type="dcterms:W3CDTF">2023-01-15T23:21:00Z</dcterms:modified>
</cp:coreProperties>
</file>